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1D1B" w:rsidRPr="00BC7C29" w:rsidRDefault="00BC7C29" w:rsidP="00BC7C29">
      <w:pPr>
        <w:pStyle w:val="AralkYok"/>
        <w:jc w:val="right"/>
        <w:rPr>
          <w:rFonts w:ascii="Palatino Linotype" w:hAnsi="Palatino Linotype"/>
          <w:b/>
          <w:sz w:val="12"/>
        </w:rPr>
      </w:pPr>
      <w:bookmarkStart w:id="0" w:name="OLE_LINK21"/>
      <w:bookmarkStart w:id="1" w:name="OLE_LINK26"/>
      <w:r>
        <w:rPr>
          <w:noProof/>
          <w:lang w:eastAsia="tr-TR"/>
        </w:rPr>
        <w:drawing>
          <wp:anchor distT="0" distB="0" distL="114300" distR="114300" simplePos="0" relativeHeight="251658240" behindDoc="0" locked="0" layoutInCell="1" allowOverlap="1" wp14:anchorId="7B61D0E5" wp14:editId="7297DB8C">
            <wp:simplePos x="0" y="0"/>
            <wp:positionH relativeFrom="column">
              <wp:posOffset>-558800</wp:posOffset>
            </wp:positionH>
            <wp:positionV relativeFrom="paragraph">
              <wp:posOffset>-22860</wp:posOffset>
            </wp:positionV>
            <wp:extent cx="1077595" cy="1075055"/>
            <wp:effectExtent l="0" t="0" r="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7595" cy="1075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B57BA">
        <w:tab/>
      </w:r>
      <w:r w:rsidR="001B1D1B" w:rsidRPr="00BC7C29">
        <w:rPr>
          <w:rFonts w:ascii="Palatino Linotype" w:hAnsi="Palatino Linotype"/>
          <w:b/>
          <w:sz w:val="12"/>
        </w:rPr>
        <w:t xml:space="preserve">  </w:t>
      </w:r>
      <w:r w:rsidR="008B7B14">
        <w:rPr>
          <w:rFonts w:ascii="Palatino Linotype" w:hAnsi="Palatino Linotype"/>
          <w:b/>
          <w:sz w:val="12"/>
        </w:rPr>
        <w:t xml:space="preserve">                         </w:t>
      </w:r>
      <w:r w:rsidR="005C0F4F">
        <w:rPr>
          <w:rFonts w:ascii="Palatino Linotype" w:hAnsi="Palatino Linotype"/>
          <w:b/>
          <w:sz w:val="12"/>
        </w:rPr>
        <w:t xml:space="preserve">                                                                 </w:t>
      </w:r>
      <w:r w:rsidR="008B7B14">
        <w:rPr>
          <w:rFonts w:ascii="Palatino Linotype" w:hAnsi="Palatino Linotype"/>
          <w:b/>
          <w:sz w:val="12"/>
        </w:rPr>
        <w:t xml:space="preserve">   </w:t>
      </w:r>
      <w:r w:rsidR="001B1D1B" w:rsidRPr="00BC7C29">
        <w:rPr>
          <w:rFonts w:ascii="Palatino Linotype" w:hAnsi="Palatino Linotype"/>
          <w:b/>
          <w:sz w:val="12"/>
        </w:rPr>
        <w:t xml:space="preserve"> </w:t>
      </w:r>
      <w:r w:rsidR="00B84C9D" w:rsidRPr="00BC7C29">
        <w:rPr>
          <w:rFonts w:ascii="Palatino Linotype" w:hAnsi="Palatino Linotype"/>
          <w:b/>
          <w:sz w:val="18"/>
        </w:rPr>
        <w:t xml:space="preserve"> </w:t>
      </w:r>
      <w:r w:rsidR="004951E2" w:rsidRPr="00BC7C29">
        <w:rPr>
          <w:rFonts w:ascii="Palatino Linotype" w:hAnsi="Palatino Linotype"/>
          <w:b/>
          <w:sz w:val="18"/>
        </w:rPr>
        <w:t>(Versiyon 3, 0</w:t>
      </w:r>
      <w:r w:rsidR="008B7B14">
        <w:rPr>
          <w:rFonts w:ascii="Palatino Linotype" w:hAnsi="Palatino Linotype"/>
          <w:b/>
          <w:sz w:val="18"/>
        </w:rPr>
        <w:t>5</w:t>
      </w:r>
      <w:r w:rsidR="004951E2" w:rsidRPr="00BC7C29">
        <w:rPr>
          <w:rFonts w:ascii="Palatino Linotype" w:hAnsi="Palatino Linotype"/>
          <w:b/>
          <w:sz w:val="18"/>
        </w:rPr>
        <w:t>.</w:t>
      </w:r>
      <w:r w:rsidR="005152CE">
        <w:rPr>
          <w:rFonts w:ascii="Palatino Linotype" w:hAnsi="Palatino Linotype"/>
          <w:b/>
          <w:sz w:val="18"/>
        </w:rPr>
        <w:t>01</w:t>
      </w:r>
      <w:r w:rsidR="004951E2" w:rsidRPr="00BC7C29">
        <w:rPr>
          <w:rFonts w:ascii="Palatino Linotype" w:hAnsi="Palatino Linotype"/>
          <w:b/>
          <w:sz w:val="18"/>
        </w:rPr>
        <w:t>.202</w:t>
      </w:r>
      <w:r w:rsidR="005152CE">
        <w:rPr>
          <w:rFonts w:ascii="Palatino Linotype" w:hAnsi="Palatino Linotype"/>
          <w:b/>
          <w:sz w:val="18"/>
        </w:rPr>
        <w:t>3</w:t>
      </w:r>
      <w:r w:rsidR="004951E2" w:rsidRPr="00BC7C29">
        <w:rPr>
          <w:rFonts w:ascii="Palatino Linotype" w:hAnsi="Palatino Linotype"/>
          <w:b/>
          <w:sz w:val="18"/>
        </w:rPr>
        <w:t>)</w:t>
      </w:r>
    </w:p>
    <w:p w:rsidR="000B57BA" w:rsidRDefault="00BC7C29" w:rsidP="000B57BA">
      <w:pPr>
        <w:tabs>
          <w:tab w:val="left" w:pos="4755"/>
        </w:tabs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D974C2" wp14:editId="4D6110FD">
                <wp:simplePos x="0" y="0"/>
                <wp:positionH relativeFrom="column">
                  <wp:posOffset>3628802</wp:posOffset>
                </wp:positionH>
                <wp:positionV relativeFrom="paragraph">
                  <wp:posOffset>97790</wp:posOffset>
                </wp:positionV>
                <wp:extent cx="2040255" cy="565785"/>
                <wp:effectExtent l="0" t="0" r="17145" b="24765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565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0F4B" w:rsidRPr="00EB00CE" w:rsidRDefault="00920F4B" w:rsidP="00EB00C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</w:pPr>
                            <w:r w:rsidRPr="00EB00CE"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  <w:t>Protokol No:      ..........................</w:t>
                            </w:r>
                          </w:p>
                          <w:p w:rsidR="00920F4B" w:rsidRPr="00EB00CE" w:rsidRDefault="00920F4B" w:rsidP="00EB00C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</w:pPr>
                            <w:r w:rsidRPr="00EB00CE"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  <w:t>Başvuru Tarihi: ………………..</w:t>
                            </w:r>
                          </w:p>
                          <w:p w:rsidR="00920F4B" w:rsidRPr="00EB00CE" w:rsidRDefault="00920F4B" w:rsidP="00EB00C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</w:pPr>
                            <w:r w:rsidRPr="00EB00CE">
                              <w:rPr>
                                <w:rFonts w:ascii="Palatino Linotype" w:eastAsia="Times New Roman" w:hAnsi="Palatino Linotype" w:cs="Times New Roman"/>
                                <w:b/>
                                <w:noProof/>
                                <w:sz w:val="18"/>
                                <w:szCs w:val="18"/>
                                <w:lang w:eastAsia="tr-TR"/>
                              </w:rPr>
                              <w:t>Onay Tarihi:       ...... / ...... / ......</w:t>
                            </w:r>
                          </w:p>
                          <w:p w:rsidR="00920F4B" w:rsidRDefault="00920F4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285.75pt;margin-top:7.7pt;width:160.65pt;height:44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">
                <v:textbox>
                  <w:txbxContent>
                    <w:p w:rsidR="00920F4B" w:rsidRPr="00EB00CE" w:rsidRDefault="00920F4B" w:rsidP="00EB00CE">
                      <w:pPr>
                        <w:spacing w:after="0" w:line="240" w:lineRule="auto"/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</w:pPr>
                      <w:r w:rsidRPr="00EB00CE"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  <w:t>Protokol No:      ..........................</w:t>
                      </w:r>
                    </w:p>
                    <w:p w:rsidR="00920F4B" w:rsidRPr="00EB00CE" w:rsidRDefault="00920F4B" w:rsidP="00EB00CE">
                      <w:pPr>
                        <w:spacing w:after="0" w:line="240" w:lineRule="auto"/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</w:pPr>
                      <w:r w:rsidRPr="00EB00CE"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  <w:t>Başvuru Tarihi: ………………..</w:t>
                      </w:r>
                    </w:p>
                    <w:p w:rsidR="00920F4B" w:rsidRPr="00EB00CE" w:rsidRDefault="00920F4B" w:rsidP="00EB00CE">
                      <w:pPr>
                        <w:spacing w:after="0" w:line="240" w:lineRule="auto"/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</w:pPr>
                      <w:r w:rsidRPr="00EB00CE">
                        <w:rPr>
                          <w:rFonts w:ascii="Palatino Linotype" w:eastAsia="Times New Roman" w:hAnsi="Palatino Linotype" w:cs="Times New Roman"/>
                          <w:b/>
                          <w:noProof/>
                          <w:sz w:val="18"/>
                          <w:szCs w:val="18"/>
                          <w:lang w:eastAsia="tr-TR"/>
                        </w:rPr>
                        <w:t>Onay Tarihi:       ...... / ...... / ......</w:t>
                      </w:r>
                    </w:p>
                    <w:p w:rsidR="00920F4B" w:rsidRDefault="00920F4B"/>
                  </w:txbxContent>
                </v:textbox>
              </v:shape>
            </w:pict>
          </mc:Fallback>
        </mc:AlternateContent>
      </w:r>
    </w:p>
    <w:p w:rsidR="00BC7C29" w:rsidRDefault="00BC7C29" w:rsidP="00BC7C29">
      <w:pPr>
        <w:spacing w:after="0"/>
        <w:jc w:val="center"/>
      </w:pPr>
    </w:p>
    <w:p w:rsidR="00BC7C29" w:rsidRDefault="00BC7C29" w:rsidP="00BC7C29">
      <w:pPr>
        <w:spacing w:after="0"/>
        <w:jc w:val="center"/>
      </w:pPr>
    </w:p>
    <w:p w:rsidR="00BC7C29" w:rsidRDefault="00BC7C29" w:rsidP="00BC7C29">
      <w:pPr>
        <w:spacing w:after="0"/>
        <w:rPr>
          <w:rFonts w:ascii="Palatino Linotype" w:eastAsia="Times New Roman" w:hAnsi="Palatino Linotype" w:cs="Times New Roman"/>
          <w:b/>
          <w:bCs/>
          <w:noProof/>
          <w:sz w:val="24"/>
          <w:szCs w:val="24"/>
          <w:lang w:eastAsia="tr-TR"/>
        </w:rPr>
      </w:pPr>
      <w:r>
        <w:t xml:space="preserve">                                                                 </w:t>
      </w:r>
      <w:r>
        <w:rPr>
          <w:rFonts w:ascii="Palatino Linotype" w:eastAsia="Times New Roman" w:hAnsi="Palatino Linotype" w:cs="Times New Roman"/>
          <w:b/>
          <w:bCs/>
          <w:noProof/>
          <w:sz w:val="24"/>
          <w:szCs w:val="24"/>
          <w:lang w:eastAsia="tr-TR"/>
        </w:rPr>
        <w:t>T.C.</w:t>
      </w:r>
    </w:p>
    <w:p w:rsidR="000B57BA" w:rsidRPr="000B57BA" w:rsidRDefault="000B57BA" w:rsidP="00BC7C29">
      <w:pPr>
        <w:spacing w:after="0"/>
        <w:jc w:val="center"/>
        <w:rPr>
          <w:rFonts w:ascii="Palatino Linotype" w:eastAsia="Times New Roman" w:hAnsi="Palatino Linotype" w:cs="Times New Roman"/>
          <w:b/>
          <w:bCs/>
          <w:noProof/>
          <w:sz w:val="24"/>
          <w:szCs w:val="24"/>
          <w:lang w:eastAsia="tr-TR"/>
        </w:rPr>
      </w:pPr>
      <w:r w:rsidRPr="000B57BA">
        <w:rPr>
          <w:rFonts w:ascii="Palatino Linotype" w:eastAsia="Times New Roman" w:hAnsi="Palatino Linotype" w:cs="Times New Roman"/>
          <w:b/>
          <w:bCs/>
          <w:noProof/>
          <w:sz w:val="24"/>
          <w:szCs w:val="24"/>
          <w:lang w:eastAsia="tr-TR"/>
        </w:rPr>
        <w:t>BALIKESİR ÜNİVERSİTESİ</w:t>
      </w:r>
    </w:p>
    <w:p w:rsidR="000B57BA" w:rsidRDefault="000B57BA" w:rsidP="000B57BA">
      <w:pPr>
        <w:spacing w:after="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  <w:r w:rsidRPr="000B57BA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HAYVAN DENEYLERİ YEREL ETİK KURULU (BAUN-HADYEK)</w:t>
      </w:r>
    </w:p>
    <w:p w:rsidR="000B57BA" w:rsidRDefault="000B57BA" w:rsidP="000B57BA">
      <w:pPr>
        <w:spacing w:after="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  <w:r w:rsidRPr="000B57BA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BAŞVURU FORMU</w:t>
      </w:r>
    </w:p>
    <w:p w:rsidR="000B57BA" w:rsidRPr="000B57BA" w:rsidRDefault="000B57BA" w:rsidP="000B57BA">
      <w:pPr>
        <w:spacing w:after="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</w:p>
    <w:p w:rsidR="00CA0FAE" w:rsidRDefault="000B57BA" w:rsidP="00CA0FAE">
      <w:pPr>
        <w:spacing w:after="0"/>
        <w:jc w:val="center"/>
        <w:rPr>
          <w:rFonts w:ascii="Palatino Linotype" w:eastAsia="Times New Roman" w:hAnsi="Palatino Linotype" w:cs="Times New Roman"/>
          <w:b/>
          <w:i/>
          <w:noProof/>
          <w:sz w:val="18"/>
          <w:szCs w:val="18"/>
          <w:lang w:eastAsia="tr-TR"/>
        </w:rPr>
      </w:pPr>
      <w:r w:rsidRPr="000B57BA">
        <w:rPr>
          <w:rFonts w:ascii="Palatino Linotype" w:eastAsia="Times New Roman" w:hAnsi="Palatino Linotype" w:cs="Times New Roman"/>
          <w:b/>
          <w:i/>
          <w:noProof/>
          <w:sz w:val="18"/>
          <w:szCs w:val="18"/>
          <w:lang w:eastAsia="tr-TR"/>
        </w:rPr>
        <w:t>Form “Palatino Linotype” yazıtipiyle ve “9 “ punto olarak doldurulmalıdır.</w:t>
      </w:r>
    </w:p>
    <w:p w:rsidR="00CA0FAE" w:rsidRPr="00CA0FAE" w:rsidRDefault="00CA0FAE" w:rsidP="00CA0FAE">
      <w:pPr>
        <w:spacing w:after="0"/>
        <w:jc w:val="center"/>
        <w:rPr>
          <w:rFonts w:ascii="Palatino Linotype" w:eastAsia="Times New Roman" w:hAnsi="Palatino Linotype" w:cs="Times New Roman"/>
          <w:b/>
          <w:i/>
          <w:noProof/>
          <w:sz w:val="18"/>
          <w:szCs w:val="18"/>
          <w:lang w:eastAsia="tr-TR"/>
        </w:rPr>
      </w:pPr>
    </w:p>
    <w:tbl>
      <w:tblPr>
        <w:tblW w:w="10207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6"/>
        <w:gridCol w:w="6959"/>
        <w:gridCol w:w="2692"/>
      </w:tblGrid>
      <w:tr w:rsidR="00CA0FAE" w:rsidRPr="00CA0FAE" w:rsidTr="00460631">
        <w:trPr>
          <w:cantSplit/>
          <w:trHeight w:val="397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A0FAE" w:rsidRPr="002A47AE" w:rsidRDefault="00CA0FAE" w:rsidP="00CA0FAE">
            <w:p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0"/>
              </w:rPr>
            </w:pPr>
            <w:r w:rsidRPr="002A47AE">
              <w:rPr>
                <w:rFonts w:ascii="Times New Roman" w:hAnsi="Times New Roman" w:cs="Times New Roman"/>
                <w:b/>
                <w:sz w:val="28"/>
                <w:szCs w:val="20"/>
              </w:rPr>
              <w:t>1.</w:t>
            </w:r>
          </w:p>
        </w:tc>
        <w:tc>
          <w:tcPr>
            <w:tcW w:w="96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A0FAE" w:rsidRPr="002A47AE" w:rsidRDefault="00CA0FAE" w:rsidP="00CA0FAE">
            <w:pPr>
              <w:spacing w:after="0" w:line="240" w:lineRule="auto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A47AE">
              <w:rPr>
                <w:rFonts w:ascii="Palatino Linotype" w:hAnsi="Palatino Linotype" w:cs="Times New Roman"/>
                <w:b/>
                <w:sz w:val="20"/>
                <w:szCs w:val="20"/>
              </w:rPr>
              <w:t>Projenin Başlığı</w:t>
            </w:r>
          </w:p>
        </w:tc>
      </w:tr>
      <w:tr w:rsidR="00CA0FAE" w:rsidRPr="00CA0FAE" w:rsidTr="006462CC">
        <w:trPr>
          <w:cantSplit/>
          <w:trHeight w:val="933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0FAE" w:rsidRPr="00CA0FAE" w:rsidRDefault="00CA0FAE" w:rsidP="00CA0FA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6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0FAE" w:rsidRPr="0070022B" w:rsidRDefault="00CA0FAE" w:rsidP="0070022B">
            <w:pPr>
              <w:spacing w:after="0" w:line="240" w:lineRule="auto"/>
              <w:jc w:val="center"/>
              <w:rPr>
                <w:rFonts w:ascii="Palatino Linotype" w:hAnsi="Palatino Linotype" w:cs="Times New Roman"/>
                <w:b/>
                <w:sz w:val="20"/>
              </w:rPr>
            </w:pPr>
          </w:p>
        </w:tc>
      </w:tr>
      <w:tr w:rsidR="00EB39D0" w:rsidRPr="00CA0FAE" w:rsidTr="00460631">
        <w:trPr>
          <w:cantSplit/>
          <w:trHeight w:val="397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9D0" w:rsidRPr="002A47AE" w:rsidRDefault="00EB39D0" w:rsidP="00EB39D0">
            <w:pPr>
              <w:spacing w:after="0" w:line="240" w:lineRule="auto"/>
              <w:rPr>
                <w:rFonts w:ascii="Palatino Linotype" w:hAnsi="Palatino Linotype" w:cs="Times New Roman"/>
                <w:b/>
                <w:sz w:val="28"/>
                <w:szCs w:val="20"/>
              </w:rPr>
            </w:pPr>
            <w:r w:rsidRPr="002A47AE">
              <w:rPr>
                <w:rFonts w:ascii="Palatino Linotype" w:hAnsi="Palatino Linotype" w:cs="Times New Roman"/>
                <w:b/>
                <w:sz w:val="28"/>
                <w:szCs w:val="20"/>
              </w:rPr>
              <w:t>2.</w:t>
            </w:r>
          </w:p>
        </w:tc>
        <w:tc>
          <w:tcPr>
            <w:tcW w:w="96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9D0" w:rsidRPr="002A47AE" w:rsidRDefault="00EB39D0" w:rsidP="00EB39D0">
            <w:pPr>
              <w:spacing w:after="0" w:line="240" w:lineRule="auto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A47AE">
              <w:rPr>
                <w:rFonts w:ascii="Palatino Linotype" w:hAnsi="Palatino Linotype" w:cs="Times New Roman"/>
                <w:b/>
                <w:sz w:val="20"/>
                <w:szCs w:val="20"/>
              </w:rPr>
              <w:t>Proje Yürütücüsü*</w:t>
            </w:r>
          </w:p>
        </w:tc>
      </w:tr>
      <w:tr w:rsidR="00EB39D0" w:rsidRPr="00CA0FAE" w:rsidTr="006462CC">
        <w:trPr>
          <w:cantSplit/>
          <w:trHeight w:val="465"/>
          <w:jc w:val="center"/>
        </w:trPr>
        <w:tc>
          <w:tcPr>
            <w:tcW w:w="556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:rsidR="00EB39D0" w:rsidRPr="00CA0FAE" w:rsidRDefault="00EB39D0" w:rsidP="00EB39D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6959" w:type="dxa"/>
            <w:tcBorders>
              <w:top w:val="single" w:sz="4" w:space="0" w:color="auto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</w:tcPr>
          <w:p w:rsidR="00EB39D0" w:rsidRPr="00CA0FAE" w:rsidRDefault="00EB39D0" w:rsidP="00EB39D0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EB39D0" w:rsidRPr="00CA0FAE" w:rsidRDefault="00EB39D0" w:rsidP="00EB39D0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Unvanı /Adı Soyadı: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2692" w:type="dxa"/>
            <w:tcBorders>
              <w:top w:val="single" w:sz="4" w:space="0" w:color="auto"/>
              <w:left w:val="nil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:rsidR="00EB39D0" w:rsidRPr="00CA0FAE" w:rsidRDefault="00EB39D0" w:rsidP="00EB39D0">
            <w:pPr>
              <w:spacing w:after="0" w:line="240" w:lineRule="auto"/>
              <w:rPr>
                <w:rFonts w:ascii="Palatino Linotype" w:hAnsi="Palatino Linotype" w:cs="Times New Roman"/>
                <w:b/>
                <w:sz w:val="18"/>
                <w:szCs w:val="18"/>
              </w:rPr>
            </w:pPr>
          </w:p>
          <w:p w:rsidR="00EB39D0" w:rsidRPr="00CA0FAE" w:rsidRDefault="00EB39D0" w:rsidP="00EB39D0">
            <w:pPr>
              <w:spacing w:after="0" w:line="240" w:lineRule="auto"/>
              <w:rPr>
                <w:rFonts w:ascii="Palatino Linotype" w:hAnsi="Palatino Linotype" w:cs="Times New Roman"/>
                <w:b/>
                <w:sz w:val="18"/>
                <w:szCs w:val="18"/>
              </w:rPr>
            </w:pPr>
            <w:r w:rsidRPr="00CA0FAE">
              <w:rPr>
                <w:rFonts w:ascii="Palatino Linotype" w:hAnsi="Palatino Linotype" w:cs="Times New Roman"/>
                <w:b/>
                <w:sz w:val="18"/>
                <w:szCs w:val="18"/>
              </w:rPr>
              <w:t>İmza:</w:t>
            </w:r>
          </w:p>
        </w:tc>
      </w:tr>
      <w:tr w:rsidR="00EB39D0" w:rsidRPr="00CA0FAE" w:rsidTr="006462CC">
        <w:trPr>
          <w:cantSplit/>
          <w:trHeight w:val="465"/>
          <w:jc w:val="center"/>
        </w:trPr>
        <w:tc>
          <w:tcPr>
            <w:tcW w:w="556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B39D0" w:rsidRPr="00CA0FAE" w:rsidRDefault="00EB39D0" w:rsidP="00EB39D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651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B39D0" w:rsidRPr="00CA0FAE" w:rsidRDefault="00EB39D0" w:rsidP="00EB39D0">
            <w:pPr>
              <w:spacing w:before="40" w:after="4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Anabilim Dalı: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</w:p>
          <w:p w:rsidR="00EB39D0" w:rsidRPr="00CA0FAE" w:rsidRDefault="00EB39D0" w:rsidP="00EB39D0">
            <w:pPr>
              <w:spacing w:before="40" w:after="4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Fakülte/Enstitü: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</w:p>
          <w:p w:rsidR="00EB39D0" w:rsidRPr="00CA0FAE" w:rsidRDefault="00EB39D0" w:rsidP="00EB39D0">
            <w:pPr>
              <w:spacing w:before="40" w:after="4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Üniversite/Kurum: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</w:p>
          <w:p w:rsidR="00EB39D0" w:rsidRPr="00CA0FAE" w:rsidRDefault="00EB39D0" w:rsidP="00EB39D0">
            <w:pPr>
              <w:spacing w:before="40" w:after="4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İletişim Bilgileri</w:t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95"/>
              <w:gridCol w:w="1514"/>
              <w:gridCol w:w="283"/>
              <w:gridCol w:w="6377"/>
            </w:tblGrid>
            <w:tr w:rsidR="00EB39D0" w:rsidRPr="00CA0FAE" w:rsidTr="00EB39D0">
              <w:tc>
                <w:tcPr>
                  <w:tcW w:w="295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İş Telefonu</w:t>
                  </w:r>
                </w:p>
              </w:tc>
              <w:tc>
                <w:tcPr>
                  <w:tcW w:w="283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:</w:t>
                  </w:r>
                </w:p>
              </w:tc>
              <w:tc>
                <w:tcPr>
                  <w:tcW w:w="6377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EB39D0" w:rsidRPr="00CA0FAE" w:rsidTr="00EB39D0">
              <w:tc>
                <w:tcPr>
                  <w:tcW w:w="295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Cep Telefonu</w:t>
                  </w:r>
                </w:p>
              </w:tc>
              <w:tc>
                <w:tcPr>
                  <w:tcW w:w="283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:</w:t>
                  </w:r>
                </w:p>
              </w:tc>
              <w:tc>
                <w:tcPr>
                  <w:tcW w:w="6377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EB39D0" w:rsidRPr="00CA0FAE" w:rsidTr="00EB39D0">
              <w:tc>
                <w:tcPr>
                  <w:tcW w:w="295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E-posta adresi</w:t>
                  </w:r>
                </w:p>
              </w:tc>
              <w:tc>
                <w:tcPr>
                  <w:tcW w:w="283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:</w:t>
                  </w:r>
                </w:p>
              </w:tc>
              <w:tc>
                <w:tcPr>
                  <w:tcW w:w="6377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EB39D0" w:rsidRPr="00CA0FAE" w:rsidTr="00EB39D0">
              <w:tc>
                <w:tcPr>
                  <w:tcW w:w="295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Yazışma Adresi</w:t>
                  </w:r>
                </w:p>
              </w:tc>
              <w:tc>
                <w:tcPr>
                  <w:tcW w:w="283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A0FAE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:</w:t>
                  </w:r>
                </w:p>
              </w:tc>
              <w:tc>
                <w:tcPr>
                  <w:tcW w:w="6377" w:type="dxa"/>
                  <w:shd w:val="clear" w:color="auto" w:fill="auto"/>
                </w:tcPr>
                <w:p w:rsidR="00EB39D0" w:rsidRPr="00CA0FAE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EB39D0" w:rsidRPr="000B57BA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A0FAE">
              <w:rPr>
                <w:rFonts w:ascii="Palatino Linotype" w:eastAsia="Times New Roman" w:hAnsi="Palatino Linotype" w:cs="Times New Roman"/>
                <w:noProof/>
                <w:color w:val="000000"/>
                <w:sz w:val="18"/>
                <w:szCs w:val="18"/>
                <w:lang w:eastAsia="tr-TR"/>
              </w:rPr>
              <w:t>**</w:t>
            </w: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Deney Hayvanı Kullanım Sertifikası (DHKS)          </w:t>
            </w: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2" w:name="Onay1"/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2"/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Var        </w:t>
            </w: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3" w:name="Onay2"/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3"/>
            <w:r w:rsidRPr="00CA0F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Yok</w:t>
            </w:r>
          </w:p>
          <w:p w:rsidR="00EB39D0" w:rsidRPr="000B57BA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6"/>
                <w:szCs w:val="16"/>
                <w:lang w:eastAsia="tr-TR"/>
              </w:rPr>
            </w:pP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u w:val="single"/>
                <w:lang w:eastAsia="tr-TR"/>
              </w:rPr>
              <w:t>NOT        :</w:t>
            </w: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 xml:space="preserve"> Kutucuklar, üzerleri çift tıklandıktan sonra, açılacak penceredeki </w:t>
            </w: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u w:val="single"/>
                <w:lang w:eastAsia="tr-TR"/>
              </w:rPr>
              <w:t xml:space="preserve">ONAYLANDI </w:t>
            </w: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>seçeneği işaretlenmelidir.</w:t>
            </w:r>
          </w:p>
          <w:p w:rsidR="00EB39D0" w:rsidRPr="000B57BA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</w:pP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>*</w:t>
            </w: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ab/>
              <w:t>Yürütücü Kısmına; “Tez Projeleri”nde danışman öğretim üyesinin bilgileri yazılmalıdır.</w:t>
            </w:r>
          </w:p>
          <w:p w:rsidR="00EB39D0" w:rsidRDefault="00EB39D0" w:rsidP="00EB39D0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>**</w:t>
            </w:r>
            <w:r w:rsidRPr="000B57BA">
              <w:rPr>
                <w:rFonts w:ascii="Palatino Linotype" w:eastAsia="Times New Roman" w:hAnsi="Palatino Linotype" w:cs="Times New Roman"/>
                <w:b/>
                <w:i/>
                <w:noProof/>
                <w:sz w:val="16"/>
                <w:szCs w:val="16"/>
                <w:lang w:eastAsia="tr-TR"/>
              </w:rPr>
              <w:tab/>
              <w:t>Deney hayvanları kullanım sertifikasının fotokopisi eklenmelidir.</w:t>
            </w:r>
          </w:p>
          <w:p w:rsidR="00EB39D0" w:rsidRDefault="00EB39D0" w:rsidP="00EB39D0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EB39D0" w:rsidRPr="000B57BA" w:rsidTr="00460631">
        <w:trPr>
          <w:cantSplit/>
          <w:trHeight w:val="315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9D0" w:rsidRPr="002A47AE" w:rsidRDefault="00EB39D0" w:rsidP="00EB39D0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  <w:t>3.</w:t>
            </w:r>
          </w:p>
        </w:tc>
        <w:tc>
          <w:tcPr>
            <w:tcW w:w="96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9D0" w:rsidRPr="002A47AE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Yardımcı Araştırmacılar</w:t>
            </w:r>
          </w:p>
        </w:tc>
      </w:tr>
      <w:tr w:rsidR="00EB39D0" w:rsidRPr="000B57BA" w:rsidTr="006462CC">
        <w:trPr>
          <w:cantSplit/>
          <w:trHeight w:val="2729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B39D0" w:rsidRPr="000B57BA" w:rsidRDefault="00EB39D0" w:rsidP="00EB39D0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024"/>
              <w:gridCol w:w="2358"/>
              <w:gridCol w:w="1611"/>
              <w:gridCol w:w="2268"/>
            </w:tblGrid>
            <w:tr w:rsidR="00266AF0" w:rsidRPr="000B57BA" w:rsidTr="00920F4B">
              <w:trPr>
                <w:trHeight w:hRule="exact" w:val="510"/>
              </w:trPr>
              <w:tc>
                <w:tcPr>
                  <w:tcW w:w="3024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66AF0" w:rsidRPr="000B57BA" w:rsidRDefault="00266AF0" w:rsidP="00266AF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U</w:t>
                  </w:r>
                  <w:r w:rsidRPr="00266AF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nvanı 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/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Adı  Soyadı</w:t>
                  </w:r>
                </w:p>
              </w:tc>
              <w:tc>
                <w:tcPr>
                  <w:tcW w:w="235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66AF0" w:rsidRPr="000B57BA" w:rsidRDefault="00266AF0" w:rsidP="00266AF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Görev Yeri</w:t>
                  </w:r>
                </w:p>
              </w:tc>
              <w:tc>
                <w:tcPr>
                  <w:tcW w:w="1611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66AF0" w:rsidRPr="000B57BA" w:rsidRDefault="00266AF0" w:rsidP="00266AF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İmza</w:t>
                  </w:r>
                </w:p>
              </w:tc>
              <w:tc>
                <w:tcPr>
                  <w:tcW w:w="2268" w:type="dxa"/>
                  <w:shd w:val="clear" w:color="auto" w:fill="auto"/>
                </w:tcPr>
                <w:p w:rsidR="00266AF0" w:rsidRPr="000B57BA" w:rsidRDefault="00266AF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u w:val="single"/>
                      <w:lang w:eastAsia="tr-TR"/>
                    </w:rPr>
                  </w:pPr>
                </w:p>
              </w:tc>
            </w:tr>
            <w:tr w:rsidR="00EB39D0" w:rsidRPr="000B57BA" w:rsidTr="00920F4B">
              <w:trPr>
                <w:trHeight w:hRule="exact" w:val="510"/>
              </w:trPr>
              <w:tc>
                <w:tcPr>
                  <w:tcW w:w="6993" w:type="dxa"/>
                  <w:gridSpan w:val="3"/>
                  <w:tcBorders>
                    <w:top w:val="single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B39D0" w:rsidRPr="000B57BA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:rsidR="00EB39D0" w:rsidRPr="000B57BA" w:rsidRDefault="00EB39D0" w:rsidP="00920F4B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EB39D0" w:rsidRPr="000B57BA" w:rsidTr="00920F4B">
              <w:trPr>
                <w:trHeight w:hRule="exact" w:val="510"/>
              </w:trPr>
              <w:tc>
                <w:tcPr>
                  <w:tcW w:w="699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B39D0" w:rsidRPr="000B57BA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:rsidR="00EB39D0" w:rsidRPr="000B57BA" w:rsidRDefault="00EB39D0" w:rsidP="00920F4B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EB39D0" w:rsidRPr="000B57BA" w:rsidTr="00920F4B">
              <w:trPr>
                <w:trHeight w:hRule="exact" w:val="510"/>
              </w:trPr>
              <w:tc>
                <w:tcPr>
                  <w:tcW w:w="699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B39D0" w:rsidRPr="000B57BA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:rsidR="00EB39D0" w:rsidRPr="000B57BA" w:rsidRDefault="00EB39D0" w:rsidP="00920F4B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EB39D0" w:rsidRPr="000B57BA" w:rsidTr="00920F4B">
              <w:trPr>
                <w:trHeight w:hRule="exact" w:val="510"/>
              </w:trPr>
              <w:tc>
                <w:tcPr>
                  <w:tcW w:w="699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B39D0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EB39D0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EB39D0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EB39D0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EB39D0" w:rsidRPr="000B57BA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:rsidR="00EB39D0" w:rsidRPr="000B57BA" w:rsidRDefault="00EB39D0" w:rsidP="00920F4B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EB39D0" w:rsidRPr="000B57BA" w:rsidTr="00920F4B">
              <w:trPr>
                <w:trHeight w:hRule="exact" w:val="510"/>
              </w:trPr>
              <w:tc>
                <w:tcPr>
                  <w:tcW w:w="699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B39D0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:rsidR="00EB39D0" w:rsidRPr="000B57BA" w:rsidRDefault="00EB39D0" w:rsidP="00920F4B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EB39D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**DHKS</w:t>
                  </w:r>
                  <w:r w:rsidRPr="00EB39D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EB39D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EB39D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EB39D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 </w:t>
                  </w:r>
                  <w:r w:rsidRPr="00EB39D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EB39D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EB39D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EB39D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</w:tbl>
          <w:p w:rsidR="00EB39D0" w:rsidRPr="000B57BA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</w:tc>
      </w:tr>
      <w:tr w:rsidR="00EB39D0" w:rsidRPr="00CA0FAE" w:rsidTr="00460631">
        <w:trPr>
          <w:cantSplit/>
          <w:trHeight w:val="397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9D0" w:rsidRPr="002A47AE" w:rsidRDefault="00EB39D0" w:rsidP="00EB39D0">
            <w:pPr>
              <w:spacing w:after="0" w:line="240" w:lineRule="auto"/>
              <w:rPr>
                <w:rFonts w:ascii="Palatino Linotype" w:hAnsi="Palatino Linotype" w:cs="Times New Roman"/>
                <w:b/>
                <w:sz w:val="28"/>
                <w:szCs w:val="18"/>
              </w:rPr>
            </w:pPr>
            <w:r w:rsidRPr="002A47AE">
              <w:rPr>
                <w:rFonts w:ascii="Palatino Linotype" w:hAnsi="Palatino Linotype" w:cs="Times New Roman"/>
                <w:b/>
                <w:sz w:val="28"/>
                <w:szCs w:val="18"/>
              </w:rPr>
              <w:t>4.</w:t>
            </w:r>
          </w:p>
        </w:tc>
        <w:tc>
          <w:tcPr>
            <w:tcW w:w="96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9D0" w:rsidRPr="002A47AE" w:rsidRDefault="00EB39D0" w:rsidP="00EB39D0">
            <w:pPr>
              <w:spacing w:after="0" w:line="240" w:lineRule="auto"/>
              <w:rPr>
                <w:rFonts w:ascii="Palatino Linotype" w:hAnsi="Palatino Linotype" w:cs="Times New Roman"/>
                <w:b/>
                <w:sz w:val="18"/>
                <w:szCs w:val="18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Danışman Veteriner Hekim                                                                                            </w:t>
            </w: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PSAM DIŞI</w:t>
            </w:r>
          </w:p>
        </w:tc>
      </w:tr>
      <w:tr w:rsidR="00EB39D0" w:rsidRPr="00CA0FAE" w:rsidTr="006462CC">
        <w:trPr>
          <w:cantSplit/>
          <w:trHeight w:val="933"/>
          <w:jc w:val="center"/>
        </w:trPr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B39D0" w:rsidRPr="00CA0FAE" w:rsidRDefault="00EB39D0" w:rsidP="00EB39D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6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88"/>
              <w:gridCol w:w="1794"/>
              <w:gridCol w:w="1161"/>
              <w:gridCol w:w="2410"/>
            </w:tblGrid>
            <w:tr w:rsidR="00920F4B" w:rsidRPr="004B03D7" w:rsidTr="00920F4B">
              <w:trPr>
                <w:trHeight w:hRule="exact" w:val="510"/>
              </w:trPr>
              <w:tc>
                <w:tcPr>
                  <w:tcW w:w="35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920F4B" w:rsidRPr="004B03D7" w:rsidRDefault="00920F4B" w:rsidP="00920F4B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Ünvanı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/</w:t>
                  </w: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Adı  Soyadı</w:t>
                  </w:r>
                </w:p>
              </w:tc>
              <w:tc>
                <w:tcPr>
                  <w:tcW w:w="1794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920F4B" w:rsidRPr="004B03D7" w:rsidRDefault="00920F4B" w:rsidP="00EB39D0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Görev Yeri</w:t>
                  </w:r>
                </w:p>
              </w:tc>
              <w:tc>
                <w:tcPr>
                  <w:tcW w:w="1161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920F4B" w:rsidRPr="004B03D7" w:rsidRDefault="00920F4B" w:rsidP="00EB39D0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İmza</w:t>
                  </w:r>
                </w:p>
              </w:tc>
              <w:tc>
                <w:tcPr>
                  <w:tcW w:w="2410" w:type="dxa"/>
                  <w:shd w:val="clear" w:color="auto" w:fill="auto"/>
                </w:tcPr>
                <w:p w:rsidR="00920F4B" w:rsidRPr="004B03D7" w:rsidRDefault="00920F4B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u w:val="single"/>
                      <w:lang w:eastAsia="tr-TR"/>
                    </w:rPr>
                  </w:pPr>
                </w:p>
              </w:tc>
            </w:tr>
            <w:tr w:rsidR="00EB39D0" w:rsidRPr="004B03D7" w:rsidTr="00EB39D0">
              <w:trPr>
                <w:trHeight w:hRule="exact" w:val="510"/>
              </w:trPr>
              <w:tc>
                <w:tcPr>
                  <w:tcW w:w="6543" w:type="dxa"/>
                  <w:gridSpan w:val="3"/>
                  <w:tcBorders>
                    <w:top w:val="single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B39D0" w:rsidRPr="004B03D7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  <w:vAlign w:val="center"/>
                </w:tcPr>
                <w:p w:rsidR="00EB39D0" w:rsidRPr="004B03D7" w:rsidRDefault="00EB39D0" w:rsidP="00EB39D0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**DHKS </w:t>
                  </w: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Var  </w:t>
                  </w: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4B03D7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Yok</w:t>
                  </w:r>
                </w:p>
              </w:tc>
            </w:tr>
            <w:tr w:rsidR="00EB39D0" w:rsidRPr="004B03D7" w:rsidTr="00EB39D0">
              <w:trPr>
                <w:trHeight w:hRule="exact" w:val="175"/>
              </w:trPr>
              <w:tc>
                <w:tcPr>
                  <w:tcW w:w="654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EB39D0" w:rsidRPr="004B03D7" w:rsidRDefault="00EB39D0" w:rsidP="00EB39D0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  <w:vAlign w:val="center"/>
                </w:tcPr>
                <w:p w:rsidR="00EB39D0" w:rsidRPr="004B03D7" w:rsidRDefault="00EB39D0" w:rsidP="00EB39D0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EB39D0" w:rsidRPr="0070022B" w:rsidRDefault="00EB39D0" w:rsidP="00EB39D0">
            <w:pPr>
              <w:spacing w:after="0" w:line="240" w:lineRule="auto"/>
              <w:rPr>
                <w:rFonts w:ascii="Palatino Linotype" w:hAnsi="Palatino Linotype" w:cs="Times New Roman"/>
                <w:b/>
                <w:sz w:val="20"/>
              </w:rPr>
            </w:pPr>
          </w:p>
        </w:tc>
      </w:tr>
    </w:tbl>
    <w:p w:rsidR="004B03D7" w:rsidRDefault="004B03D7" w:rsidP="000B57BA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CA0FAE" w:rsidRPr="000B57BA" w:rsidRDefault="00CA0FAE" w:rsidP="000B57BA">
      <w:pPr>
        <w:spacing w:after="0" w:line="240" w:lineRule="auto"/>
        <w:rPr>
          <w:rFonts w:ascii="Times New Roman" w:hAnsi="Times New Roman" w:cs="Times New Roman"/>
          <w:sz w:val="24"/>
        </w:rPr>
      </w:pPr>
    </w:p>
    <w:bookmarkEnd w:id="0"/>
    <w:bookmarkEnd w:id="1"/>
    <w:p w:rsidR="004B03D7" w:rsidRDefault="004B03D7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0207" w:type="dxa"/>
        <w:jc w:val="center"/>
        <w:tblBorders>
          <w:top w:val="doub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6"/>
        <w:gridCol w:w="23"/>
        <w:gridCol w:w="9628"/>
      </w:tblGrid>
      <w:tr w:rsidR="0070022B" w:rsidRPr="00CA0FAE" w:rsidTr="006462CC">
        <w:trPr>
          <w:cantSplit/>
          <w:trHeight w:val="397"/>
          <w:jc w:val="center"/>
        </w:trPr>
        <w:tc>
          <w:tcPr>
            <w:tcW w:w="55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0022B" w:rsidRPr="002A47AE" w:rsidRDefault="0070022B" w:rsidP="008E4F36">
            <w:pPr>
              <w:spacing w:after="0" w:line="240" w:lineRule="auto"/>
              <w:rPr>
                <w:rFonts w:ascii="Palatino Linotype" w:hAnsi="Palatino Linotype" w:cs="Times New Roman"/>
                <w:b/>
                <w:sz w:val="28"/>
                <w:szCs w:val="20"/>
              </w:rPr>
            </w:pPr>
            <w:r w:rsidRPr="002A47AE">
              <w:rPr>
                <w:rFonts w:ascii="Palatino Linotype" w:hAnsi="Palatino Linotype" w:cs="Times New Roman"/>
                <w:b/>
                <w:sz w:val="28"/>
                <w:szCs w:val="20"/>
              </w:rPr>
              <w:lastRenderedPageBreak/>
              <w:t>5.</w:t>
            </w:r>
          </w:p>
        </w:tc>
        <w:tc>
          <w:tcPr>
            <w:tcW w:w="9651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0022B" w:rsidRPr="002A47AE" w:rsidRDefault="0070022B" w:rsidP="008E4F36">
            <w:pPr>
              <w:spacing w:after="0" w:line="240" w:lineRule="auto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Başvuru Tipi</w:t>
            </w:r>
          </w:p>
        </w:tc>
      </w:tr>
      <w:tr w:rsidR="004B03D7" w:rsidRPr="00CA0FAE" w:rsidTr="006462CC">
        <w:trPr>
          <w:cantSplit/>
          <w:trHeight w:val="933"/>
          <w:jc w:val="center"/>
        </w:trPr>
        <w:tc>
          <w:tcPr>
            <w:tcW w:w="556" w:type="dxa"/>
            <w:shd w:val="clear" w:color="auto" w:fill="auto"/>
            <w:vAlign w:val="center"/>
          </w:tcPr>
          <w:p w:rsidR="004B03D7" w:rsidRPr="00CA0FAE" w:rsidRDefault="004B03D7" w:rsidP="004B03D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651" w:type="dxa"/>
            <w:gridSpan w:val="2"/>
            <w:shd w:val="clear" w:color="auto" w:fill="auto"/>
            <w:vAlign w:val="center"/>
          </w:tcPr>
          <w:p w:rsidR="00EB39D0" w:rsidRPr="00EB39D0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EB39D0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ab/>
            </w:r>
          </w:p>
          <w:p w:rsidR="00EB39D0" w:rsidRPr="00EB39D0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EB39D0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Yeni Başvuru</w:t>
            </w:r>
          </w:p>
          <w:p w:rsidR="00EB39D0" w:rsidRPr="00EB39D0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EB39D0" w:rsidRPr="00EB39D0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EB39D0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Yenileme               Eski Protokol No:        </w:t>
            </w:r>
          </w:p>
          <w:p w:rsidR="00EB39D0" w:rsidRPr="00EB39D0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EB39D0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Daha önce bu proje ile diğer bir etik kurula başvuru yapıldı mı?       EVET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   </w:t>
            </w:r>
            <w:r w:rsidRPr="00EB39D0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HAYIR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</w:p>
          <w:p w:rsidR="00EB39D0" w:rsidRPr="00EB39D0" w:rsidRDefault="00EB39D0" w:rsidP="00EB39D0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EB39D0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Yapıldıysa başvurulan etik kurulunun adı, başvuru tarihi, sayı ve kararını belirtiniz:</w:t>
            </w:r>
          </w:p>
          <w:p w:rsidR="00EB39D0" w:rsidRPr="00257CA2" w:rsidRDefault="00EB39D0" w:rsidP="004B03D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</w:tc>
      </w:tr>
      <w:tr w:rsidR="00EB39D0" w:rsidRPr="00CD58B5" w:rsidTr="006462CC">
        <w:trPr>
          <w:cantSplit/>
          <w:trHeight w:val="300"/>
          <w:jc w:val="center"/>
        </w:trPr>
        <w:tc>
          <w:tcPr>
            <w:tcW w:w="579" w:type="dxa"/>
            <w:gridSpan w:val="2"/>
            <w:shd w:val="clear" w:color="auto" w:fill="D9D9D9" w:themeFill="background1" w:themeFillShade="D9"/>
            <w:vAlign w:val="center"/>
          </w:tcPr>
          <w:p w:rsidR="00EB39D0" w:rsidRPr="002A47AE" w:rsidRDefault="00EB39D0" w:rsidP="0027566A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  <w:bookmarkStart w:id="4" w:name="OLE_LINK4"/>
            <w:bookmarkStart w:id="5" w:name="OLE_LINK5"/>
            <w:bookmarkStart w:id="6" w:name="OLE_LINK10"/>
            <w:bookmarkStart w:id="7" w:name="OLE_LINK11"/>
            <w:bookmarkStart w:id="8" w:name="OLE_LINK12"/>
            <w:bookmarkStart w:id="9" w:name="OLE_LINK13"/>
            <w:bookmarkStart w:id="10" w:name="OLE_LINK14"/>
            <w:bookmarkStart w:id="11" w:name="OLE_LINK15"/>
            <w:bookmarkStart w:id="12" w:name="OLE_LINK24"/>
            <w:bookmarkStart w:id="13" w:name="OLE_LINK25"/>
            <w:bookmarkStart w:id="14" w:name="OLE_LINK33"/>
            <w:bookmarkStart w:id="15" w:name="OLE_LINK34"/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  <w:t>6.</w:t>
            </w:r>
          </w:p>
        </w:tc>
        <w:tc>
          <w:tcPr>
            <w:tcW w:w="9628" w:type="dxa"/>
            <w:shd w:val="clear" w:color="auto" w:fill="D9D9D9" w:themeFill="background1" w:themeFillShade="D9"/>
            <w:vAlign w:val="center"/>
          </w:tcPr>
          <w:p w:rsidR="00EB39D0" w:rsidRPr="002A47AE" w:rsidRDefault="00EB39D0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Projenin Türü</w:t>
            </w:r>
          </w:p>
        </w:tc>
      </w:tr>
      <w:tr w:rsidR="0027566A" w:rsidRPr="00CD58B5" w:rsidTr="006462CC">
        <w:trPr>
          <w:cantSplit/>
          <w:trHeight w:val="300"/>
          <w:jc w:val="center"/>
        </w:trPr>
        <w:tc>
          <w:tcPr>
            <w:tcW w:w="579" w:type="dxa"/>
            <w:gridSpan w:val="2"/>
            <w:shd w:val="clear" w:color="auto" w:fill="FFFFFF" w:themeFill="background1"/>
            <w:vAlign w:val="center"/>
          </w:tcPr>
          <w:p w:rsidR="0027566A" w:rsidRPr="002A47AE" w:rsidRDefault="0027566A" w:rsidP="0027566A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</w:p>
        </w:tc>
        <w:tc>
          <w:tcPr>
            <w:tcW w:w="9628" w:type="dxa"/>
            <w:shd w:val="clear" w:color="auto" w:fill="FFFFFF" w:themeFill="background1"/>
            <w:vAlign w:val="center"/>
          </w:tcPr>
          <w:p w:rsidR="00FA25A1" w:rsidRDefault="00FA25A1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Eğitim              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Yüksek Lisans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Doktora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Tıpta Uzmanlık       </w:t>
            </w: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Ön Çalışma   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</w:t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Araştırma     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4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Diğer :</w:t>
            </w:r>
          </w:p>
          <w:p w:rsidR="00FA25A1" w:rsidRPr="002A47AE" w:rsidRDefault="00FA25A1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</w:tc>
      </w:tr>
      <w:tr w:rsidR="0027566A" w:rsidRPr="00CD58B5" w:rsidTr="006462CC">
        <w:trPr>
          <w:cantSplit/>
          <w:trHeight w:val="300"/>
          <w:jc w:val="center"/>
        </w:trPr>
        <w:tc>
          <w:tcPr>
            <w:tcW w:w="579" w:type="dxa"/>
            <w:gridSpan w:val="2"/>
            <w:shd w:val="clear" w:color="auto" w:fill="D9D9D9" w:themeFill="background1" w:themeFillShade="D9"/>
            <w:vAlign w:val="center"/>
          </w:tcPr>
          <w:p w:rsidR="0027566A" w:rsidRPr="002A47AE" w:rsidRDefault="0027566A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  <w:bookmarkStart w:id="16" w:name="OLE_LINK6"/>
            <w:bookmarkStart w:id="17" w:name="OLE_LINK7"/>
            <w:bookmarkStart w:id="18" w:name="OLE_LINK16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  <w:t>7.</w:t>
            </w:r>
          </w:p>
        </w:tc>
        <w:tc>
          <w:tcPr>
            <w:tcW w:w="9628" w:type="dxa"/>
            <w:shd w:val="clear" w:color="auto" w:fill="D9D9D9" w:themeFill="background1" w:themeFillShade="D9"/>
            <w:vAlign w:val="center"/>
          </w:tcPr>
          <w:p w:rsidR="0027566A" w:rsidRPr="0027566A" w:rsidRDefault="00BC7C29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A47A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Proje Tarihleri </w:t>
            </w:r>
            <w:r w:rsidRPr="00C11E48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(Proje başlangıç tarihi etik kurul onayı sonrası bir tarih olmalıdır</w:t>
            </w: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. </w:t>
            </w:r>
            <w:r w:rsidRPr="00C11E48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Tarihler Gün/Ay/Yıl formatında yazılmalıdır.)</w:t>
            </w:r>
          </w:p>
        </w:tc>
      </w:tr>
      <w:tr w:rsidR="006462CC" w:rsidRPr="00CD58B5" w:rsidTr="006462CC">
        <w:trPr>
          <w:cantSplit/>
          <w:trHeight w:val="300"/>
          <w:jc w:val="center"/>
        </w:trPr>
        <w:tc>
          <w:tcPr>
            <w:tcW w:w="579" w:type="dxa"/>
            <w:gridSpan w:val="2"/>
            <w:shd w:val="clear" w:color="auto" w:fill="FFFFFF" w:themeFill="background1"/>
            <w:vAlign w:val="center"/>
          </w:tcPr>
          <w:p w:rsidR="0027566A" w:rsidRPr="0027566A" w:rsidRDefault="0027566A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</w:p>
        </w:tc>
        <w:tc>
          <w:tcPr>
            <w:tcW w:w="9628" w:type="dxa"/>
            <w:shd w:val="clear" w:color="auto" w:fill="FFFFFF" w:themeFill="background1"/>
            <w:vAlign w:val="center"/>
          </w:tcPr>
          <w:p w:rsidR="0027566A" w:rsidRPr="0027566A" w:rsidRDefault="0027566A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Proje Başlangıç Tarihi: </w:t>
            </w:r>
          </w:p>
          <w:p w:rsidR="0027566A" w:rsidRPr="0027566A" w:rsidRDefault="0027566A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Default="0027566A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Proje Bitiş Tarihi: </w:t>
            </w:r>
            <w:bookmarkStart w:id="19" w:name="_GoBack"/>
            <w:bookmarkEnd w:id="19"/>
          </w:p>
          <w:p w:rsidR="00FA25A1" w:rsidRPr="0027566A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</w:tc>
      </w:tr>
      <w:bookmarkEnd w:id="16"/>
      <w:bookmarkEnd w:id="17"/>
      <w:bookmarkEnd w:id="18"/>
      <w:tr w:rsidR="0027566A" w:rsidRPr="004926F7" w:rsidTr="006462CC">
        <w:trPr>
          <w:cantSplit/>
          <w:trHeight w:val="300"/>
          <w:jc w:val="center"/>
        </w:trPr>
        <w:tc>
          <w:tcPr>
            <w:tcW w:w="579" w:type="dxa"/>
            <w:gridSpan w:val="2"/>
            <w:shd w:val="clear" w:color="auto" w:fill="D9D9D9" w:themeFill="background1" w:themeFillShade="D9"/>
            <w:vAlign w:val="center"/>
          </w:tcPr>
          <w:p w:rsidR="0027566A" w:rsidRPr="0027566A" w:rsidRDefault="0027566A" w:rsidP="0027566A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  <w:t>8.</w:t>
            </w:r>
          </w:p>
        </w:tc>
        <w:tc>
          <w:tcPr>
            <w:tcW w:w="9628" w:type="dxa"/>
            <w:shd w:val="clear" w:color="auto" w:fill="D9D9D9" w:themeFill="background1" w:themeFillShade="D9"/>
            <w:vAlign w:val="center"/>
          </w:tcPr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Proje Desteği</w:t>
            </w:r>
          </w:p>
        </w:tc>
      </w:tr>
      <w:tr w:rsidR="0027566A" w:rsidRPr="004926F7" w:rsidTr="006462CC">
        <w:trPr>
          <w:cantSplit/>
          <w:trHeight w:val="300"/>
          <w:jc w:val="center"/>
        </w:trPr>
        <w:tc>
          <w:tcPr>
            <w:tcW w:w="579" w:type="dxa"/>
            <w:gridSpan w:val="2"/>
            <w:shd w:val="clear" w:color="auto" w:fill="FFFFFF" w:themeFill="background1"/>
            <w:vAlign w:val="center"/>
          </w:tcPr>
          <w:p w:rsidR="0027566A" w:rsidRPr="0027566A" w:rsidRDefault="0027566A" w:rsidP="0027566A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</w:p>
        </w:tc>
        <w:tc>
          <w:tcPr>
            <w:tcW w:w="9628" w:type="dxa"/>
            <w:shd w:val="clear" w:color="auto" w:fill="FFFFFF" w:themeFill="background1"/>
            <w:vAlign w:val="center"/>
          </w:tcPr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Destekleyen Kuruluş(lar):  </w:t>
            </w: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20" w:name="Onay3"/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bookmarkEnd w:id="20"/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 Yok</w:t>
            </w: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 </w:t>
            </w:r>
            <w:r w:rsidR="00130631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BAUN-BAP</w:t>
            </w: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 TÜBİTAK</w:t>
            </w: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 DPT</w:t>
            </w: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 Yurtdışı Fonları</w:t>
            </w: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*Diğer  </w:t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instrText xml:space="preserve"> FORMTEXT </w:instrText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separate"/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 </w:t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 </w:t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 </w:t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 </w:t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 </w:t>
            </w: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fldChar w:fldCharType="end"/>
            </w:r>
          </w:p>
          <w:p w:rsid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*Liste dışında destekleyen bir kurum varsa ismi yazılmalıdır</w:t>
            </w:r>
            <w:r w:rsidR="00FA25A1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.</w:t>
            </w:r>
          </w:p>
          <w:p w:rsidR="00FA25A1" w:rsidRPr="0027566A" w:rsidRDefault="00FA25A1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</w:tc>
      </w:tr>
      <w:tr w:rsidR="0027566A" w:rsidRPr="00CD58B5" w:rsidTr="006462CC">
        <w:trPr>
          <w:cantSplit/>
          <w:trHeight w:val="300"/>
          <w:jc w:val="center"/>
        </w:trPr>
        <w:tc>
          <w:tcPr>
            <w:tcW w:w="579" w:type="dxa"/>
            <w:gridSpan w:val="2"/>
            <w:shd w:val="clear" w:color="auto" w:fill="D9D9D9" w:themeFill="background1" w:themeFillShade="D9"/>
            <w:vAlign w:val="center"/>
          </w:tcPr>
          <w:p w:rsidR="0027566A" w:rsidRPr="0027566A" w:rsidRDefault="0027566A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  <w:t>9.</w:t>
            </w:r>
          </w:p>
        </w:tc>
        <w:tc>
          <w:tcPr>
            <w:tcW w:w="9628" w:type="dxa"/>
            <w:shd w:val="clear" w:color="auto" w:fill="D9D9D9" w:themeFill="background1" w:themeFillShade="D9"/>
            <w:vAlign w:val="center"/>
          </w:tcPr>
          <w:p w:rsidR="0027566A" w:rsidRPr="00CD58B5" w:rsidRDefault="0027566A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Hayvan Türü, Cinsiyeti, Sayısı</w:t>
            </w:r>
          </w:p>
        </w:tc>
      </w:tr>
      <w:tr w:rsidR="0027566A" w:rsidRPr="00CD58B5" w:rsidTr="006462CC">
        <w:trPr>
          <w:cantSplit/>
          <w:trHeight w:val="300"/>
          <w:jc w:val="center"/>
        </w:trPr>
        <w:tc>
          <w:tcPr>
            <w:tcW w:w="579" w:type="dxa"/>
            <w:gridSpan w:val="2"/>
            <w:shd w:val="clear" w:color="auto" w:fill="FFFFFF" w:themeFill="background1"/>
            <w:vAlign w:val="center"/>
          </w:tcPr>
          <w:p w:rsidR="0027566A" w:rsidRPr="0027566A" w:rsidRDefault="0027566A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0"/>
                <w:lang w:eastAsia="tr-TR"/>
              </w:rPr>
            </w:pPr>
          </w:p>
        </w:tc>
        <w:tc>
          <w:tcPr>
            <w:tcW w:w="9628" w:type="dxa"/>
            <w:shd w:val="clear" w:color="auto" w:fill="FFFFFF" w:themeFill="background1"/>
            <w:vAlign w:val="center"/>
          </w:tcPr>
          <w:tbl>
            <w:tblPr>
              <w:tblpPr w:leftFromText="141" w:rightFromText="141" w:horzAnchor="margin" w:tblpY="300"/>
              <w:tblOverlap w:val="never"/>
              <w:tblW w:w="807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84"/>
              <w:gridCol w:w="2693"/>
              <w:gridCol w:w="3402"/>
            </w:tblGrid>
            <w:tr w:rsidR="0027566A" w:rsidRPr="00CD58B5" w:rsidTr="00AC60D8">
              <w:trPr>
                <w:trHeight w:hRule="exact" w:val="454"/>
              </w:trPr>
              <w:tc>
                <w:tcPr>
                  <w:tcW w:w="1984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begin">
                      <w:ffData>
                        <w:name w:val="Onay11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Sıçan</w:t>
                  </w:r>
                </w:p>
              </w:tc>
              <w:tc>
                <w:tcPr>
                  <w:tcW w:w="2693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0"/>
                        </w:textInput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Adet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Cinsiyeti 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Onay12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♀</w:t>
                  </w:r>
                </w:p>
              </w:tc>
            </w:tr>
            <w:tr w:rsidR="0027566A" w:rsidRPr="00CD58B5" w:rsidTr="00AC60D8">
              <w:trPr>
                <w:trHeight w:hRule="exact" w:val="454"/>
              </w:trPr>
              <w:tc>
                <w:tcPr>
                  <w:tcW w:w="1984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begin">
                      <w:ffData>
                        <w:name w:val="Onay11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Fare</w:t>
                  </w:r>
                </w:p>
              </w:tc>
              <w:tc>
                <w:tcPr>
                  <w:tcW w:w="2693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0"/>
                        </w:textInput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Adet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Cinsiyeti 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Onay12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♀</w:t>
                  </w:r>
                </w:p>
              </w:tc>
            </w:tr>
            <w:tr w:rsidR="0027566A" w:rsidRPr="00CD58B5" w:rsidTr="00AC60D8">
              <w:trPr>
                <w:trHeight w:hRule="exact" w:val="454"/>
              </w:trPr>
              <w:tc>
                <w:tcPr>
                  <w:tcW w:w="1984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begin">
                      <w:ffData>
                        <w:name w:val="Onay11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Tavşan</w:t>
                  </w:r>
                </w:p>
              </w:tc>
              <w:tc>
                <w:tcPr>
                  <w:tcW w:w="2693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0"/>
                        </w:textInput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Adet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Cinsiyeti 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Onay12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♀</w:t>
                  </w:r>
                </w:p>
              </w:tc>
            </w:tr>
            <w:tr w:rsidR="0027566A" w:rsidRPr="00CD58B5" w:rsidTr="00AC60D8">
              <w:trPr>
                <w:trHeight w:hRule="exact" w:val="454"/>
              </w:trPr>
              <w:tc>
                <w:tcPr>
                  <w:tcW w:w="1984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begin">
                      <w:ffData>
                        <w:name w:val="Onay11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Kobay</w:t>
                  </w:r>
                </w:p>
              </w:tc>
              <w:tc>
                <w:tcPr>
                  <w:tcW w:w="2693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0"/>
                        </w:textInput>
                      </w:ffData>
                    </w:fldChar>
                  </w:r>
                  <w:r w:rsidRPr="00CB4628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Adet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Cinsiyeti 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Onay12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♀</w:t>
                  </w:r>
                </w:p>
              </w:tc>
            </w:tr>
            <w:tr w:rsidR="0027566A" w:rsidRPr="00CD58B5" w:rsidTr="00AC60D8">
              <w:trPr>
                <w:trHeight w:hRule="exact" w:val="454"/>
              </w:trPr>
              <w:tc>
                <w:tcPr>
                  <w:tcW w:w="1984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begin">
                      <w:ffData>
                        <w:name w:val="Onay11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20"/>
                      <w:szCs w:val="20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Diğer*  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0"/>
                        </w:textInput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</w:p>
              </w:tc>
              <w:tc>
                <w:tcPr>
                  <w:tcW w:w="2693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0"/>
                        </w:textInput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instrText xml:space="preserve"> FORMTEXT </w:instrTex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t>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bdr w:val="single" w:sz="4" w:space="0" w:color="auto"/>
                      <w:lang w:eastAsia="tr-TR"/>
                    </w:rPr>
                    <w:fldChar w:fldCharType="end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Adet**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27566A" w:rsidRPr="00CD58B5" w:rsidRDefault="0027566A" w:rsidP="00AC60D8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Cinsiyeti 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Onay12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♂</w:t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8"/>
                          <w:default w:val="0"/>
                        </w:checkBox>
                      </w:ffData>
                    </w:fldChar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instrText xml:space="preserve"> FORMCHECKBOX </w:instrText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r>
                  <w:r w:rsidR="00920F4B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separate"/>
                  </w:r>
                  <w:r w:rsidRPr="00CD58B5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fldChar w:fldCharType="end"/>
                  </w:r>
                  <w:r w:rsidRPr="00CD58B5">
                    <w:rPr>
                      <w:rFonts w:ascii="Times New Roman" w:eastAsia="Times New Roman" w:hAnsi="Times New Roman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♀</w:t>
                  </w:r>
                </w:p>
              </w:tc>
            </w:tr>
          </w:tbl>
          <w:p w:rsidR="0027566A" w:rsidRPr="0027566A" w:rsidRDefault="0027566A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27566A" w:rsidRPr="0027566A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*Diğer şıkkı bildirimi için kutucuk üzeri çift tıklandıktan sonra -varsayılan metin- bölmesi doldurulmalıdır.</w:t>
            </w:r>
          </w:p>
          <w:p w:rsidR="0027566A" w:rsidRPr="00CD58B5" w:rsidRDefault="0027566A" w:rsidP="0027566A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27566A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**Adet bildirimi  için kutucuk üzeri  çift tıklandıktan sonra -varsayılan sayı- bölmesi doldurulmalıdır.</w:t>
            </w:r>
          </w:p>
        </w:tc>
      </w:tr>
    </w:tbl>
    <w:p w:rsidR="0070022B" w:rsidRDefault="0070022B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58B5" w:rsidRDefault="00CD58B5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58B5" w:rsidRDefault="00CD58B5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58B5" w:rsidRDefault="00CD58B5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9359A" w:rsidRDefault="00B9359A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020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9638"/>
      </w:tblGrid>
      <w:tr w:rsidR="00B9359A" w:rsidRPr="00B9359A" w:rsidTr="00460631">
        <w:trPr>
          <w:trHeight w:val="1246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9359A" w:rsidRPr="00B9359A" w:rsidRDefault="00B9359A" w:rsidP="00FA25A1">
            <w:pPr>
              <w:tabs>
                <w:tab w:val="left" w:pos="7995"/>
              </w:tabs>
              <w:spacing w:after="0" w:line="240" w:lineRule="auto"/>
              <w:rPr>
                <w:rFonts w:ascii="Palatino Linotype" w:hAnsi="Palatino Linotype" w:cs="Times New Roman"/>
                <w:b/>
                <w:szCs w:val="24"/>
              </w:rPr>
            </w:pPr>
            <w:r w:rsidRPr="002A47AE">
              <w:rPr>
                <w:rFonts w:ascii="Palatino Linotype" w:hAnsi="Palatino Linotype" w:cs="Times New Roman"/>
                <w:b/>
                <w:sz w:val="28"/>
                <w:szCs w:val="24"/>
              </w:rPr>
              <w:t>10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9359A" w:rsidRPr="00B9359A" w:rsidRDefault="00B9359A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szCs w:val="24"/>
              </w:rPr>
            </w:pPr>
            <w:r w:rsidRPr="00307F88">
              <w:rPr>
                <w:rFonts w:ascii="Palatino Linotype" w:hAnsi="Palatino Linotype" w:cs="Times New Roman"/>
                <w:b/>
                <w:sz w:val="20"/>
                <w:szCs w:val="24"/>
              </w:rPr>
              <w:t>Proje Özeti</w:t>
            </w:r>
            <w:r w:rsidRPr="00307F88">
              <w:rPr>
                <w:rFonts w:ascii="Palatino Linotype" w:hAnsi="Palatino Linotype" w:cs="Times New Roman"/>
                <w:sz w:val="20"/>
                <w:szCs w:val="24"/>
              </w:rPr>
              <w:t xml:space="preserve"> </w:t>
            </w:r>
            <w:proofErr w:type="gramStart"/>
            <w:r w:rsidRPr="00307F88">
              <w:rPr>
                <w:rFonts w:ascii="Palatino Linotype" w:hAnsi="Palatino Linotype" w:cs="Times New Roman"/>
                <w:i/>
                <w:sz w:val="20"/>
                <w:szCs w:val="24"/>
              </w:rPr>
              <w:t>(</w:t>
            </w:r>
            <w:proofErr w:type="gramEnd"/>
            <w:r w:rsidRPr="00307F88">
              <w:rPr>
                <w:rFonts w:ascii="Palatino Linotype" w:hAnsi="Palatino Linotype" w:cs="Times New Roman"/>
                <w:i/>
                <w:sz w:val="20"/>
                <w:szCs w:val="24"/>
              </w:rPr>
              <w:t>Özette konunun tarihçesi ve literatürdeki yeri çok kısa belirtildikten sonra projenin özgün değeri ve beklenen sonucunun etkileri vurgulanmalıdır. Ayrıca nasıl yürütüleceği (deneysel tasarım/yaklaşım, yöntemler, ekip, aşamalar ve zaman) özetlenmelidir. Proje özetleri 300 kelimeyi geçmemelidir.</w:t>
            </w:r>
            <w:proofErr w:type="gramStart"/>
            <w:r w:rsidRPr="00307F88">
              <w:rPr>
                <w:rFonts w:ascii="Palatino Linotype" w:hAnsi="Palatino Linotype" w:cs="Times New Roman"/>
                <w:i/>
                <w:sz w:val="20"/>
                <w:szCs w:val="24"/>
              </w:rPr>
              <w:t>)</w:t>
            </w:r>
            <w:proofErr w:type="gramEnd"/>
          </w:p>
        </w:tc>
      </w:tr>
      <w:tr w:rsidR="00FA25A1" w:rsidRPr="00B9359A" w:rsidTr="004A7070">
        <w:trPr>
          <w:trHeight w:val="1246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FA25A1" w:rsidRPr="002A47AE" w:rsidRDefault="00FA25A1" w:rsidP="00FA25A1">
            <w:pPr>
              <w:tabs>
                <w:tab w:val="left" w:pos="7995"/>
              </w:tabs>
              <w:spacing w:after="0" w:line="240" w:lineRule="auto"/>
              <w:rPr>
                <w:rFonts w:ascii="Palatino Linotype" w:hAnsi="Palatino Linotype" w:cs="Times New Roman"/>
                <w:b/>
                <w:sz w:val="28"/>
                <w:szCs w:val="24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4A7070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  <w:r>
              <w:rPr>
                <w:rFonts w:ascii="Palatino Linotype" w:hAnsi="Palatino Linotype" w:cs="Times New Roman"/>
                <w:b/>
                <w:sz w:val="20"/>
                <w:szCs w:val="24"/>
              </w:rPr>
              <w:t>-</w:t>
            </w: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  <w:p w:rsidR="00FA25A1" w:rsidRPr="00307F88" w:rsidRDefault="00FA25A1" w:rsidP="00FA25A1">
            <w:pPr>
              <w:tabs>
                <w:tab w:val="left" w:pos="7995"/>
              </w:tabs>
              <w:spacing w:after="0" w:line="240" w:lineRule="auto"/>
              <w:jc w:val="both"/>
              <w:rPr>
                <w:rFonts w:ascii="Palatino Linotype" w:hAnsi="Palatino Linotype" w:cs="Times New Roman"/>
                <w:b/>
                <w:sz w:val="20"/>
                <w:szCs w:val="24"/>
              </w:rPr>
            </w:pPr>
          </w:p>
        </w:tc>
      </w:tr>
      <w:tr w:rsidR="00FA25A1" w:rsidRPr="00CD58B5" w:rsidTr="00460631">
        <w:trPr>
          <w:trHeight w:val="1669"/>
          <w:jc w:val="center"/>
        </w:trPr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1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307F88" w:rsidRDefault="00FA25A1" w:rsidP="00AC60D8">
            <w:pPr>
              <w:spacing w:after="0" w:line="240" w:lineRule="auto"/>
              <w:jc w:val="both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  <w:t xml:space="preserve">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  <w:t>Proje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  <w:t xml:space="preserve">nin Amacı ve Literatür Özeti  </w:t>
            </w:r>
            <w:r w:rsidRPr="00CD58B5">
              <w:rPr>
                <w:rFonts w:ascii="Palatino Linotype" w:eastAsia="Times New Roman" w:hAnsi="Palatino Linotype" w:cs="Times New Roman"/>
                <w:noProof/>
                <w:sz w:val="20"/>
                <w:szCs w:val="24"/>
                <w:lang w:eastAsia="tr-TR"/>
              </w:rPr>
              <w:t>(</w:t>
            </w:r>
            <w:r w:rsidRPr="000B5BD7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 xml:space="preserve">Bu bölümde projenizin konusuyla ilgili genel bilgiler </w:t>
            </w:r>
            <w:r w:rsidRPr="008569BB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u w:val="single"/>
                <w:lang w:eastAsia="tr-TR"/>
              </w:rPr>
              <w:t>herkesin anlayabileceği şekilde</w:t>
            </w:r>
            <w:r w:rsidRPr="000B5BD7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 xml:space="preserve"> sunulmalı, literatürde projenize temel oluşturan yayınlara atıf verilerek konunun güncel durumu ve bu çerçevede projeye yönelme motivasyonunuz açıklanmalıdır.</w:t>
            </w:r>
            <w:r>
              <w:t xml:space="preserve"> </w:t>
            </w:r>
            <w:r w:rsidRPr="00C2034B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>Konuyla i</w:t>
            </w:r>
            <w:r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>lgili güncel yayınlardan en az 3</w:t>
            </w:r>
            <w:r w:rsidRPr="00C2034B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 xml:space="preserve"> en fazla 20 literatür kaynak gösterilmeli ve</w:t>
            </w:r>
            <w:r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 xml:space="preserve"> kaynaklar listesi </w:t>
            </w:r>
            <w:r w:rsidRPr="00C2034B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>kısmında atfedilecek literatürler de dâhil metin de ilk geçiş sırasına göre yazılmalıdır.)</w:t>
            </w:r>
          </w:p>
        </w:tc>
      </w:tr>
      <w:tr w:rsidR="00FA25A1" w:rsidRPr="00CD58B5" w:rsidTr="004A7070">
        <w:trPr>
          <w:trHeight w:val="3387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FA25A1" w:rsidRPr="00CD58B5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4A7070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-</w:t>
            </w:r>
          </w:p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Pr="00C2034B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BC7C29" w:rsidRDefault="00BC7C29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BC7C29" w:rsidRDefault="00BC7C29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BC7C29" w:rsidRDefault="00BC7C29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Pr="00C2034B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</w:tc>
      </w:tr>
      <w:tr w:rsidR="00FA25A1" w:rsidRPr="00CD58B5" w:rsidTr="004A7070">
        <w:trPr>
          <w:trHeight w:val="1793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A25A1" w:rsidRPr="00CD58B5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FA25A1" w:rsidRPr="00C2034B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  <w:r w:rsidRPr="00C2034B"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  <w:t>KAYNAKLAR:</w:t>
            </w:r>
          </w:p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1.</w:t>
            </w:r>
          </w:p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2.</w:t>
            </w:r>
          </w:p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3.</w:t>
            </w:r>
          </w:p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</w:tc>
      </w:tr>
      <w:tr w:rsidR="00FA25A1" w:rsidRPr="00CD58B5" w:rsidTr="00460631">
        <w:trPr>
          <w:trHeight w:val="110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2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E6F50" w:rsidRDefault="00FA25A1" w:rsidP="00AC60D8">
            <w:pPr>
              <w:spacing w:after="0" w:line="240" w:lineRule="auto"/>
              <w:jc w:val="both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4"/>
                <w:lang w:eastAsia="tr-TR"/>
              </w:rPr>
            </w:pPr>
            <w:r w:rsidRPr="00CE6F5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Hayvanlar üzerinde yapılacak tüm işlemleri ve bu işlemleri yapacak araştırıcıları ayrıntılı bir şekilde belirtiniz ve kullanılacaksa uygun </w:t>
            </w:r>
            <w:r w:rsidRPr="00CE6F5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u w:val="single"/>
                <w:lang w:eastAsia="tr-TR"/>
              </w:rPr>
              <w:t>istatistiksel /metodları</w:t>
            </w:r>
            <w:r w:rsidRPr="00CE6F5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yazınız.</w:t>
            </w:r>
            <w:r w:rsidRPr="00CE6F50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 (</w:t>
            </w:r>
            <w:r w:rsidRPr="00CE6F50">
              <w:rPr>
                <w:rFonts w:ascii="Palatino Linotype" w:eastAsia="Times New Roman" w:hAnsi="Palatino Linotype" w:cs="Times New Roman"/>
                <w:i/>
                <w:noProof/>
                <w:sz w:val="20"/>
                <w:szCs w:val="24"/>
                <w:lang w:eastAsia="tr-TR"/>
              </w:rPr>
              <w:t xml:space="preserve"> </w:t>
            </w:r>
            <w:r w:rsidRPr="00CE6F50">
              <w:rPr>
                <w:rFonts w:ascii="Palatino Linotype" w:eastAsia="Times New Roman" w:hAnsi="Palatino Linotype" w:cs="Times New Roman"/>
                <w:i/>
                <w:noProof/>
                <w:sz w:val="18"/>
                <w:szCs w:val="18"/>
                <w:lang w:eastAsia="tr-TR"/>
              </w:rPr>
              <w:t>Konuyla ilgili güncel yayınlardan en az 3 en fazla 20 literatür kaynak gösterilmeli ve kaynaklar listesi kısmında atfedilecek literatürler de dâhil metin de ilk geçiş sırasına göre yazılmalıdır.)</w:t>
            </w:r>
          </w:p>
        </w:tc>
      </w:tr>
      <w:tr w:rsidR="00FA25A1" w:rsidRPr="00CD58B5" w:rsidTr="004A7070">
        <w:trPr>
          <w:trHeight w:val="3387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FA25A1" w:rsidRPr="00CD58B5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4A7070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-</w:t>
            </w:r>
          </w:p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Pr="00C2034B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  <w:p w:rsidR="00FA25A1" w:rsidRPr="00C2034B" w:rsidRDefault="00FA25A1" w:rsidP="00AC60D8">
            <w:pPr>
              <w:rPr>
                <w:rFonts w:ascii="Palatino Linotype" w:eastAsia="Times New Roman" w:hAnsi="Palatino Linotype" w:cs="Times New Roman"/>
                <w:sz w:val="18"/>
                <w:szCs w:val="18"/>
                <w:lang w:eastAsia="tr-TR"/>
              </w:rPr>
            </w:pPr>
          </w:p>
        </w:tc>
      </w:tr>
      <w:tr w:rsidR="00FA25A1" w:rsidRPr="00CD58B5" w:rsidTr="004A7070">
        <w:trPr>
          <w:trHeight w:val="1793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A25A1" w:rsidRPr="00CD58B5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FA25A1" w:rsidRPr="00C2034B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  <w:r w:rsidRPr="00C2034B"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  <w:t>KAYNAKLAR:</w:t>
            </w:r>
          </w:p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1.</w:t>
            </w:r>
          </w:p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2.</w:t>
            </w:r>
          </w:p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3.</w:t>
            </w:r>
          </w:p>
          <w:p w:rsidR="00CA3049" w:rsidRDefault="00CA3049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CA3049" w:rsidRDefault="00CA3049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CA3049" w:rsidRDefault="00CA3049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CA3049" w:rsidRPr="00CD58B5" w:rsidRDefault="00CA3049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</w:tc>
      </w:tr>
      <w:tr w:rsidR="00460631" w:rsidRPr="00CD58B5" w:rsidTr="00460631">
        <w:trPr>
          <w:trHeight w:val="841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60631" w:rsidRPr="00CD58B5" w:rsidRDefault="0046063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3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60631" w:rsidRDefault="00460631" w:rsidP="005D34BE">
            <w:pP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 w:rsidRPr="00460631">
              <w:rPr>
                <w:rFonts w:ascii="Palatino Linotype" w:hAnsi="Palatino Linotype"/>
                <w:b/>
                <w:sz w:val="20"/>
                <w:szCs w:val="24"/>
              </w:rPr>
              <w:t xml:space="preserve">Araştırıcıların Görev Dağılımı </w:t>
            </w:r>
            <w:r w:rsidRPr="008569BB">
              <w:rPr>
                <w:rFonts w:ascii="Palatino Linotype" w:hAnsi="Palatino Linotype"/>
                <w:i/>
                <w:sz w:val="20"/>
                <w:szCs w:val="24"/>
              </w:rPr>
              <w:t xml:space="preserve"> </w:t>
            </w:r>
            <w:proofErr w:type="gramStart"/>
            <w:r w:rsidRPr="008569BB">
              <w:rPr>
                <w:rFonts w:ascii="Palatino Linotype" w:hAnsi="Palatino Linotype"/>
                <w:i/>
                <w:sz w:val="20"/>
                <w:szCs w:val="24"/>
              </w:rPr>
              <w:t>(</w:t>
            </w:r>
            <w:proofErr w:type="gramEnd"/>
            <w:r w:rsidRPr="008569BB">
              <w:rPr>
                <w:rFonts w:ascii="Palatino Linotype" w:hAnsi="Palatino Linotype"/>
                <w:i/>
                <w:sz w:val="20"/>
                <w:szCs w:val="24"/>
              </w:rPr>
              <w:t xml:space="preserve">Tüm araştırmacıların </w:t>
            </w:r>
            <w:r w:rsidR="005D34BE" w:rsidRPr="008569BB">
              <w:rPr>
                <w:rFonts w:ascii="Palatino Linotype" w:hAnsi="Palatino Linotype"/>
                <w:i/>
                <w:sz w:val="20"/>
                <w:szCs w:val="24"/>
              </w:rPr>
              <w:t xml:space="preserve">görev dağılımı belirtilmelidir. Deney Hayvanı Kullanım Sertifikası olmayan araştırmacılar hayvanlar üzerinde </w:t>
            </w:r>
            <w:proofErr w:type="gramStart"/>
            <w:r w:rsidR="005D34BE" w:rsidRPr="008569BB">
              <w:rPr>
                <w:rFonts w:ascii="Palatino Linotype" w:hAnsi="Palatino Linotype"/>
                <w:i/>
                <w:sz w:val="20"/>
                <w:szCs w:val="24"/>
              </w:rPr>
              <w:t>prosedür</w:t>
            </w:r>
            <w:proofErr w:type="gramEnd"/>
            <w:r w:rsidR="005D34BE" w:rsidRPr="008569BB">
              <w:rPr>
                <w:rFonts w:ascii="Palatino Linotype" w:hAnsi="Palatino Linotype"/>
                <w:i/>
                <w:sz w:val="20"/>
                <w:szCs w:val="24"/>
              </w:rPr>
              <w:t xml:space="preserve"> gerçekleştiremez</w:t>
            </w:r>
            <w:r w:rsidR="00CB6AB6" w:rsidRPr="008569BB">
              <w:rPr>
                <w:rFonts w:ascii="Palatino Linotype" w:hAnsi="Palatino Linotype"/>
                <w:i/>
                <w:sz w:val="20"/>
                <w:szCs w:val="24"/>
              </w:rPr>
              <w:t>.)</w:t>
            </w:r>
          </w:p>
        </w:tc>
      </w:tr>
      <w:tr w:rsidR="00460631" w:rsidRPr="00CD58B5" w:rsidTr="004111C4">
        <w:trPr>
          <w:trHeight w:val="3382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60631" w:rsidRPr="00CD58B5" w:rsidRDefault="0046063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024"/>
              <w:gridCol w:w="5657"/>
            </w:tblGrid>
            <w:tr w:rsidR="00460631" w:rsidRPr="000B57BA" w:rsidTr="00460631">
              <w:trPr>
                <w:trHeight w:hRule="exact" w:val="510"/>
              </w:trPr>
              <w:tc>
                <w:tcPr>
                  <w:tcW w:w="3024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460631" w:rsidRPr="000B57BA" w:rsidRDefault="00460631" w:rsidP="004111C4">
                  <w:pPr>
                    <w:spacing w:after="0" w:line="240" w:lineRule="auto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U</w:t>
                  </w:r>
                  <w:r w:rsidRPr="00266AF0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nvanı </w:t>
                  </w: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/</w:t>
                  </w:r>
                  <w:r w:rsidRPr="000B57BA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Adı  Soyadı</w:t>
                  </w:r>
                </w:p>
              </w:tc>
              <w:tc>
                <w:tcPr>
                  <w:tcW w:w="565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460631" w:rsidRPr="000B57BA" w:rsidRDefault="00460631" w:rsidP="004111C4">
                  <w:pPr>
                    <w:spacing w:after="0" w:line="240" w:lineRule="auto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                                Projedeki görevi</w:t>
                  </w:r>
                </w:p>
              </w:tc>
            </w:tr>
            <w:tr w:rsidR="00460631" w:rsidRPr="000B57BA" w:rsidTr="00460631">
              <w:trPr>
                <w:trHeight w:hRule="exact" w:val="510"/>
              </w:trPr>
              <w:tc>
                <w:tcPr>
                  <w:tcW w:w="8681" w:type="dxa"/>
                  <w:gridSpan w:val="2"/>
                  <w:tcBorders>
                    <w:top w:val="single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460631" w:rsidRPr="000B57BA" w:rsidRDefault="00460631" w:rsidP="004111C4">
                  <w:pPr>
                    <w:spacing w:after="0" w:line="240" w:lineRule="auto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460631" w:rsidRPr="000B57BA" w:rsidTr="00460631">
              <w:trPr>
                <w:trHeight w:hRule="exact" w:val="510"/>
              </w:trPr>
              <w:tc>
                <w:tcPr>
                  <w:tcW w:w="8681" w:type="dxa"/>
                  <w:gridSpan w:val="2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460631" w:rsidRPr="000B57BA" w:rsidRDefault="00460631" w:rsidP="004111C4">
                  <w:pPr>
                    <w:spacing w:after="0" w:line="240" w:lineRule="auto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460631" w:rsidRPr="000B57BA" w:rsidTr="00460631">
              <w:trPr>
                <w:trHeight w:hRule="exact" w:val="510"/>
              </w:trPr>
              <w:tc>
                <w:tcPr>
                  <w:tcW w:w="8681" w:type="dxa"/>
                  <w:gridSpan w:val="2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460631" w:rsidRPr="000B57BA" w:rsidRDefault="00460631" w:rsidP="004111C4">
                  <w:pPr>
                    <w:spacing w:after="0" w:line="240" w:lineRule="auto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460631" w:rsidRPr="000B57BA" w:rsidTr="00460631">
              <w:trPr>
                <w:trHeight w:hRule="exact" w:val="510"/>
              </w:trPr>
              <w:tc>
                <w:tcPr>
                  <w:tcW w:w="8681" w:type="dxa"/>
                  <w:gridSpan w:val="2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460631" w:rsidRPr="000B57BA" w:rsidRDefault="00460631" w:rsidP="004111C4">
                  <w:pPr>
                    <w:spacing w:after="0" w:line="240" w:lineRule="auto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460631" w:rsidRPr="000B57BA" w:rsidTr="00460631">
              <w:trPr>
                <w:trHeight w:hRule="exact" w:val="510"/>
              </w:trPr>
              <w:tc>
                <w:tcPr>
                  <w:tcW w:w="8681" w:type="dxa"/>
                  <w:gridSpan w:val="2"/>
                  <w:tcBorders>
                    <w:top w:val="dotted" w:sz="4" w:space="0" w:color="auto"/>
                    <w:bottom w:val="dotted" w:sz="4" w:space="0" w:color="auto"/>
                  </w:tcBorders>
                  <w:shd w:val="clear" w:color="auto" w:fill="auto"/>
                  <w:vAlign w:val="center"/>
                </w:tcPr>
                <w:p w:rsidR="00460631" w:rsidRDefault="00460631" w:rsidP="004111C4">
                  <w:pPr>
                    <w:spacing w:after="0" w:line="240" w:lineRule="auto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  <w:p w:rsidR="004111C4" w:rsidRPr="000B57BA" w:rsidRDefault="004111C4" w:rsidP="004111C4">
                  <w:pPr>
                    <w:spacing w:after="0" w:line="240" w:lineRule="auto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460631" w:rsidRDefault="0046063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</w:tc>
      </w:tr>
      <w:tr w:rsidR="00FA25A1" w:rsidRPr="00CD58B5" w:rsidTr="00460631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4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982231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Çalışma </w:t>
            </w:r>
            <w:r w:rsidR="00BC7C29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Sonunda Hayvanlardan Başka Projede</w:t>
            </w:r>
            <w:r w:rsidR="00982231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/lerde</w:t>
            </w:r>
            <w:r w:rsidR="00BC7C29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Değerlendirmek Üzere </w:t>
            </w:r>
            <w:r w:rsidR="00982231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Alınacak Tüm Biyolojik Örnekleri Açıkça Belirtiniz.                                                                                                     </w:t>
            </w:r>
            <w:r w:rsidRPr="003F0E57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3F0E57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3F0E57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  <w:r w:rsidRPr="003F0E57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KAPSAM DIŞI</w:t>
            </w:r>
          </w:p>
        </w:tc>
      </w:tr>
      <w:tr w:rsidR="00FA25A1" w:rsidRPr="00CD58B5" w:rsidTr="004A7070">
        <w:trPr>
          <w:cantSplit/>
          <w:trHeight w:val="1176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A25A1" w:rsidRPr="00CD58B5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460631" w:rsidRPr="00460631" w:rsidRDefault="004A7070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>-</w:t>
            </w:r>
          </w:p>
          <w:p w:rsidR="00460631" w:rsidRPr="00CD58B5" w:rsidRDefault="0046063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A25A1" w:rsidRPr="00CD58B5" w:rsidTr="00460631">
        <w:trPr>
          <w:cantSplit/>
          <w:trHeight w:val="348"/>
          <w:jc w:val="center"/>
        </w:trPr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5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3R İlkesinin Prosedürlere Uygulanma Şekli</w:t>
            </w:r>
          </w:p>
        </w:tc>
      </w:tr>
      <w:tr w:rsidR="00FA25A1" w:rsidRPr="00CD58B5" w:rsidTr="004A7070">
        <w:trPr>
          <w:cantSplit/>
          <w:trHeight w:val="4252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A25A1" w:rsidRPr="00CD58B5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Bu proje için hayvan kullanılmayan alternatif bir yöntem var mıdır?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Evet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ayır</w:t>
            </w:r>
          </w:p>
          <w:p w:rsidR="00FA25A1" w:rsidRPr="00CD58B5" w:rsidRDefault="00FA25A1" w:rsidP="00AC60D8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i/>
                <w:noProof/>
                <w:sz w:val="18"/>
                <w:szCs w:val="18"/>
                <w:lang w:eastAsia="tr-TR"/>
              </w:rPr>
              <w:t>Hayvan kullanma gerekçenizi açıklayınız:</w:t>
            </w:r>
          </w:p>
          <w:p w:rsidR="00FA25A1" w:rsidRPr="00CD58B5" w:rsidRDefault="00FA25A1" w:rsidP="00AC60D8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Bu çalışmada kaç hayvan kullanılacaktır ? Bu çalışmanın daha az hayvan kullanılarak yapılamama nedenini açıklayınız.</w:t>
            </w:r>
          </w:p>
          <w:p w:rsidR="00FA25A1" w:rsidRPr="00CD58B5" w:rsidRDefault="00FA25A1" w:rsidP="00AC60D8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Çalışmada hayvanların korku, stres, vb faktörlerin azaltılması için yapılan iyileştirme işlemlerini açıklayınız.</w:t>
            </w:r>
          </w:p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A25A1" w:rsidRPr="00CD58B5" w:rsidTr="00460631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6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Hayvan Kaynağı</w:t>
            </w:r>
          </w:p>
        </w:tc>
      </w:tr>
      <w:tr w:rsidR="00FA25A1" w:rsidRPr="00CD58B5" w:rsidTr="00E7280A">
        <w:trPr>
          <w:cantSplit/>
          <w:trHeight w:val="1811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A25A1" w:rsidRPr="00CD58B5" w:rsidRDefault="00FA25A1" w:rsidP="00460631">
            <w:pPr>
              <w:spacing w:after="0" w:line="360" w:lineRule="auto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Pr="00CD58B5" w:rsidRDefault="00FA25A1" w:rsidP="00460631">
            <w:pPr>
              <w:spacing w:after="0" w:line="360" w:lineRule="auto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460631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21" w:name="Onay16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21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Balıkesir Üniversitesi Deney Hayvanları Üretim, Bakım, Uygulama ve Araştırma Merkezi</w:t>
            </w:r>
          </w:p>
          <w:p w:rsidR="00FA25A1" w:rsidRPr="00CD58B5" w:rsidRDefault="00FA25A1" w:rsidP="00460631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22" w:name="Onay17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22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TÜBİTAK</w:t>
            </w:r>
          </w:p>
          <w:p w:rsidR="00FA25A1" w:rsidRPr="00CD58B5" w:rsidRDefault="00FA25A1" w:rsidP="00460631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9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23" w:name="Onay19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23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Yurt Dışı </w:t>
            </w:r>
          </w:p>
          <w:p w:rsidR="00FA25A1" w:rsidRPr="00CD58B5" w:rsidRDefault="00FA25A1" w:rsidP="00460631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23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24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 bir yasal satıcıdan alınmaktadır. Belirtiniz: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Text96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25" w:name="Text96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TEXT </w:instrTex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</w:p>
          <w:bookmarkEnd w:id="25"/>
          <w:p w:rsidR="00460631" w:rsidRPr="00CD58B5" w:rsidRDefault="00FA25A1" w:rsidP="00460631">
            <w:pPr>
              <w:spacing w:after="0" w:line="36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28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26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. Belirtiniz: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TEXT </w:instrTex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</w:p>
        </w:tc>
      </w:tr>
      <w:tr w:rsidR="00FA25A1" w:rsidRPr="00CD58B5" w:rsidTr="00460631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7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Deney hayvanlarının barındırılması</w:t>
            </w:r>
          </w:p>
        </w:tc>
      </w:tr>
      <w:tr w:rsidR="00FA25A1" w:rsidRPr="00CD58B5" w:rsidTr="004A7070">
        <w:trPr>
          <w:cantSplit/>
          <w:trHeight w:val="1737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A25A1" w:rsidRPr="00CD58B5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Check1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29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  <w:bookmarkEnd w:id="27"/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Balıkesir Üniversitesi Deney Hayvanları Üretim, Bakım, Uygulama ve Araştırma Merkezinde</w:t>
            </w:r>
          </w:p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Check1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30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  <w:bookmarkEnd w:id="28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 Balıkesir Üniversitesi Hayvan Deneyleri Yerel Etik Kurulu tarafından uygun bulunan bir başka 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  </w:t>
            </w:r>
          </w:p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       </w:t>
            </w:r>
            <w:r w:rsidR="004A7070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ruhsatlı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barınakta. Belirtiniz :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2"/>
                  </w:textInput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TEXT </w:instrTex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</w:p>
          <w:p w:rsidR="00FA25A1" w:rsidRDefault="00FA25A1" w:rsidP="00FA25A1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Check1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31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  <w:bookmarkEnd w:id="29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Diğer. Belirtiniz :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TEXT </w:instrTex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 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</w:p>
          <w:p w:rsidR="00460631" w:rsidRPr="00CD58B5" w:rsidRDefault="00460631" w:rsidP="00FA25A1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A25A1" w:rsidRPr="00CD58B5" w:rsidTr="004111C4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8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Deney Hayvanların Nakli veya Merkez Dışına Çıkarılması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                                   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34DD4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PSAM DIŞI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            </w:t>
            </w:r>
          </w:p>
        </w:tc>
      </w:tr>
      <w:tr w:rsidR="00FA25A1" w:rsidRPr="00CD58B5" w:rsidTr="004A7070">
        <w:trPr>
          <w:cantSplit/>
          <w:trHeight w:val="1737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A25A1" w:rsidRPr="00CD58B5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Pr="00CD58B5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FA25A1" w:rsidRPr="00CD58B5" w:rsidRDefault="00FA25A1" w:rsidP="00B0356B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Hayvan, Deney Hayvanları Laboratuvarının bulunduğu binadan dışarı çıkarılacak mı ?</w:t>
            </w:r>
          </w:p>
          <w:p w:rsidR="00FA25A1" w:rsidRPr="00CD58B5" w:rsidRDefault="00FA25A1" w:rsidP="00B0356B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Check1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32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  <w:bookmarkEnd w:id="30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Hayır</w:t>
            </w:r>
          </w:p>
          <w:p w:rsidR="00FA25A1" w:rsidRPr="00CD58B5" w:rsidRDefault="00FA25A1" w:rsidP="00B0356B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Check1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133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  <w:bookmarkEnd w:id="31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Evet</w:t>
            </w:r>
          </w:p>
          <w:p w:rsidR="00FA25A1" w:rsidRPr="00CD58B5" w:rsidRDefault="00FA25A1" w:rsidP="00B0356B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Check1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134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  <w:bookmarkEnd w:id="32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H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ayvanlar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ın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götürüleceği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laboratuvar/biri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m :</w:t>
            </w:r>
          </w:p>
          <w:p w:rsidR="00FA25A1" w:rsidRPr="00CD58B5" w:rsidRDefault="00FA25A1" w:rsidP="00B0356B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         </w:t>
            </w:r>
          </w:p>
          <w:p w:rsidR="00FA25A1" w:rsidRPr="00CD58B5" w:rsidRDefault="00FA25A1" w:rsidP="00B0356B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Check1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135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  <w:bookmarkEnd w:id="33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Laboratuvard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a yapılacak işlemler :</w:t>
            </w:r>
          </w:p>
          <w:p w:rsidR="00FA25A1" w:rsidRPr="00CD58B5" w:rsidRDefault="00FA25A1" w:rsidP="00B0356B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</w:p>
          <w:p w:rsidR="00FA25A1" w:rsidRPr="00CD58B5" w:rsidRDefault="00FA25A1" w:rsidP="00B0356B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begin">
                <w:ffData>
                  <w:name w:val="Check1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136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fldChar w:fldCharType="end"/>
            </w:r>
            <w:bookmarkEnd w:id="34"/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 xml:space="preserve"> Deney hayvanının canlı olarak laboratuvar/birimde tutulacağı süre 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:</w:t>
            </w:r>
          </w:p>
          <w:p w:rsidR="00FA25A1" w:rsidRDefault="00FA25A1" w:rsidP="00B0356B">
            <w:pPr>
              <w:spacing w:after="0" w:line="240" w:lineRule="auto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460631" w:rsidRPr="00CD58B5" w:rsidRDefault="00460631" w:rsidP="00AC60D8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A25A1" w:rsidRPr="008C1220" w:rsidTr="004111C4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8C1220" w:rsidRDefault="00FA25A1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9</w:t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8C1220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Sınıflandırma Kategorisi</w:t>
            </w:r>
          </w:p>
        </w:tc>
      </w:tr>
      <w:tr w:rsidR="00FA25A1" w:rsidRPr="008C1220" w:rsidTr="00B0356B">
        <w:trPr>
          <w:cantSplit/>
          <w:trHeight w:val="4660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A25A1" w:rsidRPr="008C1220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Pr="00876289" w:rsidRDefault="00FA25A1" w:rsidP="00460631">
            <w:pPr>
              <w:spacing w:after="0" w:line="240" w:lineRule="auto"/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pPr>
          </w:p>
          <w:p w:rsidR="004A7070" w:rsidRPr="00876289" w:rsidRDefault="00FA25A1" w:rsidP="00B0356B">
            <w:pPr>
              <w:spacing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eneysel Çalışma</w:t>
            </w:r>
            <w:r w:rsidR="004A7070"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;</w: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  </w:t>
            </w:r>
          </w:p>
          <w:p w:rsidR="00FA25A1" w:rsidRPr="00876289" w:rsidRDefault="004A7070" w:rsidP="00B0356B">
            <w:pPr>
              <w:spacing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           </w:t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Cerrahi Girişim:            </w:t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separate"/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end"/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 Var      </w:t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separate"/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end"/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 Yok                            </w:t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separate"/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end"/>
            </w:r>
            <w:r w:rsidR="00FA25A1"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 Post-operatif bakım</w:t>
            </w:r>
          </w:p>
          <w:p w:rsidR="004A7070" w:rsidRPr="00876289" w:rsidRDefault="00FA25A1" w:rsidP="00B0356B">
            <w:pPr>
              <w:spacing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linik Çalışma</w:t>
            </w:r>
            <w:r w:rsidR="004A7070"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;</w: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      </w:t>
            </w:r>
          </w:p>
          <w:p w:rsidR="00FA25A1" w:rsidRPr="00876289" w:rsidRDefault="00FA25A1" w:rsidP="00B0356B">
            <w:pPr>
              <w:spacing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  <w:r w:rsidR="004A7070"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</w:t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Cerrahi Girişim:            </w:t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 Var      </w:t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 Yok                            </w:t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noProof/>
                <w:sz w:val="18"/>
                <w:szCs w:val="18"/>
                <w:lang w:eastAsia="tr-TR"/>
              </w:rPr>
              <w:t xml:space="preserve"> Post-operatif bakım</w:t>
            </w:r>
          </w:p>
          <w:p w:rsidR="00FA25A1" w:rsidRPr="00876289" w:rsidRDefault="00FA25A1" w:rsidP="00B0356B">
            <w:pPr>
              <w:spacing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Saha Çalışması</w:t>
            </w:r>
          </w:p>
          <w:p w:rsidR="00FA25A1" w:rsidRPr="00876289" w:rsidRDefault="00FA25A1" w:rsidP="00B0356B">
            <w:pPr>
              <w:spacing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Mezbaha Materyalleri ve Ölü Hayvan Dokusu ile Yapılan Çalışma</w:t>
            </w:r>
          </w:p>
          <w:p w:rsidR="00FA25A1" w:rsidRPr="00876289" w:rsidRDefault="00FA25A1" w:rsidP="00B0356B">
            <w:pPr>
              <w:spacing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Atık fötus ile yapılan çalışma</w:t>
            </w:r>
          </w:p>
          <w:p w:rsidR="00FA25A1" w:rsidRPr="00876289" w:rsidRDefault="00FA25A1" w:rsidP="00B0356B">
            <w:pPr>
              <w:spacing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Et ve Et Ürünleri ile Yapılan Çalışma                                    </w: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Süt ve Süt ürünleri ile Yapılan Çalışma</w:t>
            </w:r>
          </w:p>
          <w:p w:rsidR="00FA25A1" w:rsidRPr="00876289" w:rsidRDefault="00FA25A1" w:rsidP="00B0356B">
            <w:pPr>
              <w:spacing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natlı Hayvan Yumurtası ile Yapılan Çalışma                  </w: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Dışkı, altlık ve idrar ile yapılan çalışma</w:t>
            </w:r>
          </w:p>
          <w:p w:rsidR="00FA25A1" w:rsidRPr="00876289" w:rsidRDefault="00FA25A1" w:rsidP="00B0356B">
            <w:pPr>
              <w:spacing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 (Belirtiniz) </w: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  <w:format w:val="İlk harf büyük"/>
                  </w:textInput>
                </w:ffData>
              </w:fldCha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TEXT </w:instrTex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</w:p>
        </w:tc>
      </w:tr>
      <w:tr w:rsidR="00FA25A1" w:rsidRPr="008C1220" w:rsidTr="00B0356B">
        <w:trPr>
          <w:cantSplit/>
          <w:trHeight w:val="96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8C1220" w:rsidRDefault="0046063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bookmarkStart w:id="35" w:name="OLE_LINK62"/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0</w:t>
            </w:r>
            <w:r w:rsidR="00FA25A1" w:rsidRPr="008C1220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876289" w:rsidRDefault="00FA25A1" w:rsidP="00B0356B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876289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İnvazif Kategori</w:t>
            </w:r>
            <w:r w:rsidR="0041622A" w:rsidRPr="00876289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</w:t>
            </w:r>
            <w:proofErr w:type="gramStart"/>
            <w:r w:rsidR="0041622A" w:rsidRPr="00876289">
              <w:rPr>
                <w:rFonts w:ascii="Palatino Linotype" w:hAnsi="Palatino Linotype" w:cs="Arial"/>
                <w:i/>
                <w:sz w:val="18"/>
                <w:szCs w:val="18"/>
              </w:rPr>
              <w:t>(</w:t>
            </w:r>
            <w:proofErr w:type="gramEnd"/>
            <w:r w:rsidR="00B0356B" w:rsidRPr="00876289">
              <w:rPr>
                <w:rFonts w:ascii="Palatino Linotype" w:hAnsi="Palatino Linotype" w:cs="Arial"/>
                <w:i/>
                <w:sz w:val="18"/>
                <w:szCs w:val="18"/>
              </w:rPr>
              <w:t xml:space="preserve">Cilt bütünlüğünü bozan veya vücut içindeki çeşitli lümen, boşluk veya oluşumlara özel </w:t>
            </w:r>
            <w:proofErr w:type="spellStart"/>
            <w:r w:rsidR="00B0356B" w:rsidRPr="00876289">
              <w:rPr>
                <w:rFonts w:ascii="Palatino Linotype" w:hAnsi="Palatino Linotype" w:cs="Arial"/>
                <w:i/>
                <w:sz w:val="18"/>
                <w:szCs w:val="18"/>
              </w:rPr>
              <w:t>kateterlerin</w:t>
            </w:r>
            <w:proofErr w:type="spellEnd"/>
            <w:r w:rsidR="00B0356B" w:rsidRPr="00876289">
              <w:rPr>
                <w:rFonts w:ascii="Palatino Linotype" w:hAnsi="Palatino Linotype" w:cs="Arial"/>
                <w:i/>
                <w:sz w:val="18"/>
                <w:szCs w:val="18"/>
              </w:rPr>
              <w:t xml:space="preserve"> yerleştirilmesi işlemlerine </w:t>
            </w:r>
            <w:proofErr w:type="spellStart"/>
            <w:r w:rsidR="00B0356B" w:rsidRPr="00876289">
              <w:rPr>
                <w:rFonts w:ascii="Palatino Linotype" w:hAnsi="Palatino Linotype" w:cs="Arial"/>
                <w:i/>
                <w:sz w:val="18"/>
                <w:szCs w:val="18"/>
              </w:rPr>
              <w:t>invaziv</w:t>
            </w:r>
            <w:proofErr w:type="spellEnd"/>
            <w:r w:rsidR="00B0356B" w:rsidRPr="00876289">
              <w:rPr>
                <w:rFonts w:ascii="Palatino Linotype" w:hAnsi="Palatino Linotype" w:cs="Arial"/>
                <w:i/>
                <w:sz w:val="18"/>
                <w:szCs w:val="18"/>
              </w:rPr>
              <w:t xml:space="preserve"> girişimler denir. E</w:t>
            </w:r>
            <w:r w:rsidR="00876289" w:rsidRPr="00876289">
              <w:rPr>
                <w:rFonts w:ascii="Palatino Linotype" w:hAnsi="Palatino Linotype" w:cs="Arial"/>
                <w:i/>
                <w:sz w:val="18"/>
                <w:szCs w:val="18"/>
              </w:rPr>
              <w:t>n</w:t>
            </w:r>
            <w:r w:rsidR="00B0356B" w:rsidRPr="00876289">
              <w:rPr>
                <w:rFonts w:ascii="Palatino Linotype" w:hAnsi="Palatino Linotype" w:cs="Arial"/>
                <w:i/>
                <w:sz w:val="18"/>
                <w:szCs w:val="18"/>
              </w:rPr>
              <w:t>jeksiyon, kan alma, cerrahi, dikiş atma, sonda takma</w:t>
            </w:r>
            <w:r w:rsidR="00876289" w:rsidRPr="00876289">
              <w:rPr>
                <w:rFonts w:ascii="Palatino Linotype" w:hAnsi="Palatino Linotype" w:cs="Arial"/>
                <w:i/>
                <w:sz w:val="18"/>
                <w:szCs w:val="18"/>
              </w:rPr>
              <w:t xml:space="preserve">, oral </w:t>
            </w:r>
            <w:proofErr w:type="spellStart"/>
            <w:r w:rsidR="00876289" w:rsidRPr="00876289">
              <w:rPr>
                <w:rFonts w:ascii="Palatino Linotype" w:hAnsi="Palatino Linotype" w:cs="Arial"/>
                <w:i/>
                <w:sz w:val="18"/>
                <w:szCs w:val="18"/>
              </w:rPr>
              <w:t>gavaj</w:t>
            </w:r>
            <w:proofErr w:type="spellEnd"/>
            <w:r w:rsidR="00B0356B" w:rsidRPr="00876289">
              <w:rPr>
                <w:rFonts w:ascii="Palatino Linotype" w:hAnsi="Palatino Linotype" w:cs="Arial"/>
                <w:i/>
                <w:sz w:val="18"/>
                <w:szCs w:val="18"/>
              </w:rPr>
              <w:t xml:space="preserve"> gibi girişimler </w:t>
            </w:r>
            <w:proofErr w:type="spellStart"/>
            <w:r w:rsidR="00B0356B" w:rsidRPr="00876289">
              <w:rPr>
                <w:rFonts w:ascii="Palatino Linotype" w:hAnsi="Palatino Linotype" w:cs="Arial"/>
                <w:i/>
                <w:sz w:val="18"/>
                <w:szCs w:val="18"/>
              </w:rPr>
              <w:t>invaziv</w:t>
            </w:r>
            <w:proofErr w:type="spellEnd"/>
            <w:r w:rsidR="00B0356B" w:rsidRPr="00876289">
              <w:rPr>
                <w:rFonts w:ascii="Palatino Linotype" w:hAnsi="Palatino Linotype" w:cs="Arial"/>
                <w:i/>
                <w:sz w:val="18"/>
                <w:szCs w:val="18"/>
              </w:rPr>
              <w:t xml:space="preserve"> girişim olarak kabul edilir.</w:t>
            </w:r>
            <w:proofErr w:type="gramStart"/>
            <w:r w:rsidR="0041622A" w:rsidRPr="00876289">
              <w:rPr>
                <w:rFonts w:ascii="Palatino Linotype" w:hAnsi="Palatino Linotype" w:cs="Arial"/>
                <w:i/>
                <w:sz w:val="18"/>
                <w:szCs w:val="18"/>
              </w:rPr>
              <w:t>)</w:t>
            </w:r>
            <w:proofErr w:type="gramEnd"/>
          </w:p>
        </w:tc>
      </w:tr>
      <w:tr w:rsidR="00FA25A1" w:rsidRPr="008C1220" w:rsidTr="00876289">
        <w:trPr>
          <w:cantSplit/>
          <w:trHeight w:val="3677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A25A1" w:rsidRPr="008C1220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25A1" w:rsidRPr="008C1220" w:rsidRDefault="00FA25A1" w:rsidP="00AC60D8">
            <w:pPr>
              <w:spacing w:before="120" w:after="12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Deneyde  herhangi bir invazif prosedür kullanılacak mı?                             </w:t>
            </w:r>
          </w:p>
          <w:p w:rsidR="00FA25A1" w:rsidRPr="008C1220" w:rsidRDefault="00FA25A1" w:rsidP="00AC60D8">
            <w:pPr>
              <w:spacing w:before="120" w:after="12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ayır</w:t>
            </w:r>
          </w:p>
          <w:p w:rsidR="00FA25A1" w:rsidRPr="008C1220" w:rsidRDefault="00FA25A1" w:rsidP="00AC60D8">
            <w:pPr>
              <w:spacing w:before="120" w:after="12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Evet</w:t>
            </w:r>
          </w:p>
          <w:p w:rsidR="00FA25A1" w:rsidRPr="008C1220" w:rsidRDefault="00FA25A1" w:rsidP="00AC60D8">
            <w:pPr>
              <w:spacing w:before="120" w:after="12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Kullanılacaksa;  işlemler  anestezi  altında mı gerçekleştirilecek?                          </w:t>
            </w:r>
          </w:p>
          <w:p w:rsidR="00FA25A1" w:rsidRPr="008C1220" w:rsidRDefault="00FA25A1" w:rsidP="00AC60D8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</w:t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Evet </w:t>
            </w:r>
          </w:p>
          <w:p w:rsidR="00FA25A1" w:rsidRPr="008C1220" w:rsidRDefault="00FA25A1" w:rsidP="00AC60D8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               Anestezi altında uygulanacak işlemler hakkında kısaca bilgi veriniz. </w:t>
            </w:r>
          </w:p>
          <w:p w:rsidR="00FA25A1" w:rsidRPr="008C1220" w:rsidRDefault="00FA25A1" w:rsidP="00AC60D8">
            <w:pPr>
              <w:tabs>
                <w:tab w:val="left" w:pos="1152"/>
              </w:tabs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               ………………………</w:t>
            </w:r>
          </w:p>
          <w:p w:rsidR="00FA25A1" w:rsidRPr="008C1220" w:rsidRDefault="00FA25A1" w:rsidP="0041622A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</w:t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ayır </w:t>
            </w:r>
          </w:p>
          <w:p w:rsidR="00FA25A1" w:rsidRPr="008C1220" w:rsidRDefault="00FA25A1" w:rsidP="0041622A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               Anestezi kullanılmayacaksa gerekçelerini açıklayınız.</w:t>
            </w:r>
          </w:p>
          <w:p w:rsidR="00B0356B" w:rsidRPr="008C1220" w:rsidRDefault="00FA25A1" w:rsidP="00B0356B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8C1220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                          ………………………</w:t>
            </w:r>
          </w:p>
        </w:tc>
      </w:tr>
      <w:bookmarkEnd w:id="35"/>
      <w:tr w:rsidR="00FA25A1" w:rsidRPr="00BD14F6" w:rsidTr="0041622A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BD14F6" w:rsidRDefault="00FA25A1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</w:t>
            </w: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BD14F6" w:rsidRDefault="00FA25A1" w:rsidP="00AC60D8">
            <w:pPr>
              <w:spacing w:after="0"/>
              <w:ind w:left="498" w:hanging="49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Hayvan (Tür ve soy, cinsiyet yaş ve ağırlık) seçimini neye dayanarak yaptığınızı açıklayınız.</w:t>
            </w:r>
          </w:p>
        </w:tc>
      </w:tr>
      <w:tr w:rsidR="00FA25A1" w:rsidRPr="00BD14F6" w:rsidTr="00FF0C07">
        <w:trPr>
          <w:cantSplit/>
          <w:trHeight w:val="1669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A25A1" w:rsidRPr="00BD14F6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FA25A1" w:rsidRDefault="004A7070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-</w:t>
            </w:r>
          </w:p>
          <w:p w:rsidR="004A7070" w:rsidRDefault="004A7070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4A7070" w:rsidRDefault="004A7070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B0356B" w:rsidRDefault="00B0356B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B0356B" w:rsidRDefault="00B0356B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B0356B" w:rsidRPr="00BD14F6" w:rsidRDefault="00B0356B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</w:tc>
      </w:tr>
      <w:tr w:rsidR="00FA25A1" w:rsidRPr="00BD14F6" w:rsidTr="0041622A">
        <w:trPr>
          <w:cantSplit/>
          <w:trHeight w:val="348"/>
          <w:jc w:val="center"/>
        </w:trPr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BD14F6" w:rsidRDefault="00FA25A1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BD14F6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Her gruptaki deney hayvanı sayısını belirtiniz.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                                                                       </w:t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PSAM DIŞI</w:t>
            </w:r>
          </w:p>
        </w:tc>
      </w:tr>
      <w:tr w:rsidR="00FA25A1" w:rsidRPr="00BD14F6" w:rsidTr="004A7070">
        <w:trPr>
          <w:cantSplit/>
          <w:trHeight w:val="3723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A25A1" w:rsidRPr="00BD14F6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pPr w:leftFromText="141" w:rightFromText="141" w:vertAnchor="text" w:horzAnchor="margin" w:tblpX="-441" w:tblpY="386"/>
              <w:tblOverlap w:val="never"/>
              <w:tblW w:w="9037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5012"/>
              <w:gridCol w:w="2012"/>
              <w:gridCol w:w="2013"/>
            </w:tblGrid>
            <w:tr w:rsidR="00FA25A1" w:rsidRPr="00BD14F6" w:rsidTr="00AC60D8">
              <w:trPr>
                <w:trHeight w:val="587"/>
              </w:trPr>
              <w:tc>
                <w:tcPr>
                  <w:tcW w:w="5012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Deney Grupları</w:t>
                  </w:r>
                </w:p>
              </w:tc>
              <w:tc>
                <w:tcPr>
                  <w:tcW w:w="2012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Hayvan Adedi/ Grup</w:t>
                  </w:r>
                </w:p>
              </w:tc>
              <w:tc>
                <w:tcPr>
                  <w:tcW w:w="2013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Tekrar Sayısı (Varsa)</w:t>
                  </w:r>
                </w:p>
              </w:tc>
            </w:tr>
            <w:tr w:rsidR="00FA25A1" w:rsidRPr="00BD14F6" w:rsidTr="00AC60D8">
              <w:trPr>
                <w:trHeight w:val="587"/>
              </w:trPr>
              <w:tc>
                <w:tcPr>
                  <w:tcW w:w="5012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012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013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FA25A1" w:rsidRPr="00BD14F6" w:rsidTr="00AC60D8">
              <w:trPr>
                <w:trHeight w:val="587"/>
              </w:trPr>
              <w:tc>
                <w:tcPr>
                  <w:tcW w:w="5012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012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013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FA25A1" w:rsidRPr="00BD14F6" w:rsidTr="00AC60D8">
              <w:trPr>
                <w:trHeight w:val="587"/>
              </w:trPr>
              <w:tc>
                <w:tcPr>
                  <w:tcW w:w="5012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012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013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FA25A1" w:rsidRPr="00BD14F6" w:rsidTr="00AC60D8">
              <w:trPr>
                <w:trHeight w:val="587"/>
              </w:trPr>
              <w:tc>
                <w:tcPr>
                  <w:tcW w:w="5012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012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013" w:type="dxa"/>
                  <w:shd w:val="clear" w:color="auto" w:fill="auto"/>
                  <w:vAlign w:val="center"/>
                </w:tcPr>
                <w:p w:rsidR="00FA25A1" w:rsidRPr="00BD14F6" w:rsidRDefault="00FA25A1" w:rsidP="00AC60D8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FA25A1" w:rsidRPr="00BD14F6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FA25A1" w:rsidRPr="00BD14F6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</w:tc>
      </w:tr>
      <w:tr w:rsidR="00FA25A1" w:rsidRPr="00BD14F6" w:rsidTr="0041622A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BD14F6" w:rsidRDefault="00FA25A1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3</w:t>
            </w: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BD14F6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Hayvan sayısını nasıl belirlediğinizi açıklayınız.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                                                                    </w:t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PSAM DIŞI</w:t>
            </w:r>
          </w:p>
        </w:tc>
      </w:tr>
      <w:tr w:rsidR="00FA25A1" w:rsidRPr="00BD14F6" w:rsidTr="00B0356B">
        <w:trPr>
          <w:cantSplit/>
          <w:trHeight w:val="1844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A25A1" w:rsidRPr="00BD14F6" w:rsidRDefault="00FA25A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FA25A1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</w:p>
          <w:p w:rsidR="00E7280A" w:rsidRPr="00BD14F6" w:rsidRDefault="00E7280A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-</w:t>
            </w:r>
          </w:p>
        </w:tc>
      </w:tr>
      <w:tr w:rsidR="00FA25A1" w:rsidRPr="00BD14F6" w:rsidTr="0041622A">
        <w:trPr>
          <w:cantSplit/>
          <w:trHeight w:val="348"/>
          <w:jc w:val="center"/>
        </w:trPr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BD14F6" w:rsidRDefault="00FA25A1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4</w:t>
            </w: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25A1" w:rsidRPr="00BD14F6" w:rsidRDefault="00FA25A1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Deney hayvanlarına uygulanacak kimyasal ve/veya biyolojik maddeleri sıralayınız ve bilgi veriniz</w:t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6"/>
                <w:szCs w:val="18"/>
                <w:lang w:eastAsia="tr-TR"/>
              </w:rPr>
              <w:t>.</w:t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6"/>
                <w:szCs w:val="18"/>
                <w:lang w:eastAsia="tr-TR"/>
              </w:rPr>
              <w:t>KAPSAM D.</w:t>
            </w:r>
          </w:p>
        </w:tc>
      </w:tr>
      <w:tr w:rsidR="00CA3049" w:rsidRPr="00BD14F6" w:rsidTr="006462CC">
        <w:trPr>
          <w:cantSplit/>
          <w:trHeight w:val="348"/>
          <w:jc w:val="center"/>
        </w:trPr>
        <w:tc>
          <w:tcPr>
            <w:tcW w:w="102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A3049" w:rsidRDefault="00CA3049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tbl>
            <w:tblPr>
              <w:tblW w:w="9624" w:type="dxa"/>
              <w:jc w:val="center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318"/>
              <w:gridCol w:w="1010"/>
              <w:gridCol w:w="1134"/>
              <w:gridCol w:w="1418"/>
              <w:gridCol w:w="1559"/>
              <w:gridCol w:w="2185"/>
            </w:tblGrid>
            <w:tr w:rsidR="00CA3049" w:rsidRPr="00BD14F6" w:rsidTr="00CA3049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Ajanın Adı</w:t>
                  </w: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Doz</w:t>
                  </w: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Hacim</w:t>
                  </w: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Veriliş Yolu</w:t>
                  </w: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Veriliş Sıklığı</w:t>
                  </w: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Toplam Uygulama Süresi </w:t>
                  </w:r>
                </w:p>
              </w:tc>
            </w:tr>
            <w:tr w:rsidR="00CA3049" w:rsidRPr="00BD14F6" w:rsidTr="00CA3049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CA3049" w:rsidRPr="00BD14F6" w:rsidTr="00CA3049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CA3049" w:rsidRPr="00BD14F6" w:rsidTr="00CA3049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CA3049" w:rsidRPr="00BD14F6" w:rsidRDefault="00CA3049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211E73" w:rsidRPr="00BD14F6" w:rsidTr="00CA3049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CA3049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B0356B" w:rsidRDefault="00B0356B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B0356B" w:rsidRDefault="00B0356B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B0356B" w:rsidRPr="00BD14F6" w:rsidRDefault="00B0356B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B15CC" w:rsidRPr="00BD14F6" w:rsidTr="0041622A">
        <w:trPr>
          <w:cantSplit/>
          <w:trHeight w:val="348"/>
          <w:jc w:val="center"/>
        </w:trPr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BD14F6" w:rsidRDefault="00FB15CC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5</w:t>
            </w: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BD14F6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BD14F6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Deney hayvanlarına uygulanacak nöromusküler bloke edicileri sıralayınız ve bilgi veriniz.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</w:t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D05338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PSAM DIŞI</w:t>
            </w:r>
          </w:p>
        </w:tc>
      </w:tr>
      <w:tr w:rsidR="00211E73" w:rsidRPr="00BD14F6" w:rsidTr="006462CC">
        <w:trPr>
          <w:cantSplit/>
          <w:trHeight w:val="348"/>
          <w:jc w:val="center"/>
        </w:trPr>
        <w:tc>
          <w:tcPr>
            <w:tcW w:w="102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11E73" w:rsidRDefault="00211E73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tbl>
            <w:tblPr>
              <w:tblW w:w="9624" w:type="dxa"/>
              <w:jc w:val="center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318"/>
              <w:gridCol w:w="1010"/>
              <w:gridCol w:w="1134"/>
              <w:gridCol w:w="1418"/>
              <w:gridCol w:w="1559"/>
              <w:gridCol w:w="2185"/>
            </w:tblGrid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Ajanın Adı</w:t>
                  </w: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Doz</w:t>
                  </w: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Hacim</w:t>
                  </w: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Veriliş Yolu</w:t>
                  </w: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Veriliş Sıklığı</w:t>
                  </w: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Toplam Uygulama Süresi </w:t>
                  </w:r>
                </w:p>
              </w:tc>
            </w:tr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211E73" w:rsidRDefault="00211E73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211E73" w:rsidRPr="00BD14F6" w:rsidRDefault="00211E73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B15CC" w:rsidRPr="004B610E" w:rsidTr="0041622A">
        <w:trPr>
          <w:cantSplit/>
          <w:trHeight w:val="348"/>
          <w:jc w:val="center"/>
        </w:trPr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4B610E" w:rsidRDefault="00FB15CC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6</w:t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Deney hayvanlarına uygulanacak pre-anestezik, analjezik ve sedatif ajanlar hakkında bilgi veriniz.</w:t>
            </w:r>
            <w:r w:rsidRPr="00553692">
              <w:rPr>
                <w:rFonts w:ascii="Palatino Linotype" w:eastAsia="Times New Roman" w:hAnsi="Palatino Linotype" w:cs="Times New Roman"/>
                <w:b/>
                <w:noProof/>
                <w:sz w:val="14"/>
                <w:szCs w:val="18"/>
                <w:lang w:eastAsia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34F10">
              <w:rPr>
                <w:rFonts w:ascii="Palatino Linotype" w:eastAsia="Times New Roman" w:hAnsi="Palatino Linotype" w:cs="Times New Roman"/>
                <w:b/>
                <w:noProof/>
                <w:sz w:val="14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4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4"/>
                <w:szCs w:val="18"/>
                <w:lang w:eastAsia="tr-TR"/>
              </w:rPr>
              <w:fldChar w:fldCharType="separate"/>
            </w:r>
            <w:r w:rsidRPr="00553692">
              <w:rPr>
                <w:rFonts w:ascii="Palatino Linotype" w:eastAsia="Times New Roman" w:hAnsi="Palatino Linotype" w:cs="Times New Roman"/>
                <w:b/>
                <w:noProof/>
                <w:sz w:val="14"/>
                <w:szCs w:val="18"/>
                <w:lang w:eastAsia="tr-TR"/>
              </w:rPr>
              <w:fldChar w:fldCharType="end"/>
            </w:r>
            <w:r w:rsidRPr="00553692">
              <w:rPr>
                <w:rFonts w:ascii="Palatino Linotype" w:eastAsia="Times New Roman" w:hAnsi="Palatino Linotype" w:cs="Times New Roman"/>
                <w:b/>
                <w:noProof/>
                <w:sz w:val="14"/>
                <w:szCs w:val="18"/>
                <w:lang w:eastAsia="tr-TR"/>
              </w:rPr>
              <w:t xml:space="preserve"> KAPSAM DIŞI</w:t>
            </w:r>
          </w:p>
        </w:tc>
      </w:tr>
      <w:tr w:rsidR="00211E73" w:rsidRPr="004B610E" w:rsidTr="00B0356B">
        <w:trPr>
          <w:cantSplit/>
          <w:trHeight w:val="2924"/>
          <w:jc w:val="center"/>
        </w:trPr>
        <w:tc>
          <w:tcPr>
            <w:tcW w:w="102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W w:w="9624" w:type="dxa"/>
              <w:jc w:val="center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318"/>
              <w:gridCol w:w="1010"/>
              <w:gridCol w:w="1134"/>
              <w:gridCol w:w="1418"/>
              <w:gridCol w:w="1559"/>
              <w:gridCol w:w="2185"/>
            </w:tblGrid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Ajanın Adı</w:t>
                  </w: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Doz</w:t>
                  </w: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Hacim</w:t>
                  </w: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Veriliş Yolu</w:t>
                  </w: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Veriliş Sıklığı</w:t>
                  </w: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Toplam Uygulama Süresi </w:t>
                  </w:r>
                </w:p>
              </w:tc>
            </w:tr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211E73" w:rsidRPr="004B610E" w:rsidRDefault="00211E73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B15CC" w:rsidRPr="004B610E" w:rsidTr="0041622A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4B610E" w:rsidRDefault="00FB15CC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7</w:t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Deney hayvanlarına uygulanacak anestezik ajanlar hakkında bilgi veriniz.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         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34F1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PSAM DIŞI</w:t>
            </w:r>
          </w:p>
        </w:tc>
      </w:tr>
      <w:tr w:rsidR="00211E73" w:rsidRPr="004B610E" w:rsidTr="00B0356B">
        <w:trPr>
          <w:cantSplit/>
          <w:trHeight w:val="2956"/>
          <w:jc w:val="center"/>
        </w:trPr>
        <w:tc>
          <w:tcPr>
            <w:tcW w:w="102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W w:w="9624" w:type="dxa"/>
              <w:jc w:val="center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318"/>
              <w:gridCol w:w="1010"/>
              <w:gridCol w:w="1134"/>
              <w:gridCol w:w="1418"/>
              <w:gridCol w:w="1559"/>
              <w:gridCol w:w="2185"/>
            </w:tblGrid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Ajanın Adı</w:t>
                  </w: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Doz</w:t>
                  </w: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Hacim</w:t>
                  </w: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Veriliş Yolu</w:t>
                  </w: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Veriliş Sıklığı</w:t>
                  </w: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Toplam Uygulama Süresi </w:t>
                  </w:r>
                </w:p>
              </w:tc>
            </w:tr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211E73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211E73" w:rsidRPr="00BD14F6" w:rsidRDefault="00211E73" w:rsidP="00211E73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211E73" w:rsidRPr="004B610E" w:rsidRDefault="00211E73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B15CC" w:rsidRPr="004B610E" w:rsidTr="0041622A">
        <w:trPr>
          <w:cantSplit/>
          <w:trHeight w:val="348"/>
          <w:jc w:val="center"/>
        </w:trPr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4B610E" w:rsidRDefault="00FB15CC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8</w:t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Anestezinin Takibi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 xml:space="preserve">                                                                                                            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55369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PSAM DIŞI</w:t>
            </w:r>
          </w:p>
        </w:tc>
      </w:tr>
      <w:tr w:rsidR="00FB15CC" w:rsidRPr="004B610E" w:rsidTr="00B0356B">
        <w:trPr>
          <w:cantSplit/>
          <w:trHeight w:val="3374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B15CC" w:rsidRPr="004B610E" w:rsidRDefault="00FB15CC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4B610E" w:rsidRDefault="00FB15CC" w:rsidP="005152CE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Anestezi derinliği izlenecek mi ?  </w:t>
            </w:r>
          </w:p>
          <w:p w:rsidR="00FB15CC" w:rsidRPr="004B610E" w:rsidRDefault="00FB15CC" w:rsidP="005152CE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ayır</w:t>
            </w:r>
          </w:p>
          <w:p w:rsidR="00FB15CC" w:rsidRPr="004B610E" w:rsidRDefault="00FB15CC" w:rsidP="005152CE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Evet</w:t>
            </w:r>
          </w:p>
          <w:p w:rsidR="00FB15CC" w:rsidRPr="004B610E" w:rsidRDefault="00FB15CC" w:rsidP="005152CE">
            <w:pPr>
              <w:spacing w:after="0"/>
              <w:ind w:firstLine="709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Cilt yada parmak kıstırma yanıtları</w:t>
            </w:r>
          </w:p>
          <w:p w:rsidR="00FB15CC" w:rsidRPr="004B610E" w:rsidRDefault="00FB15CC" w:rsidP="005152CE">
            <w:pPr>
              <w:spacing w:after="0"/>
              <w:ind w:firstLine="709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Palpebra yada kornea refleksi ( kemirgenler için uygun değildir)</w:t>
            </w:r>
          </w:p>
          <w:p w:rsidR="00FB15CC" w:rsidRPr="004B610E" w:rsidRDefault="00FB15CC" w:rsidP="005152CE">
            <w:pPr>
              <w:spacing w:after="0"/>
              <w:ind w:firstLine="709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Çene yada iskelet kası tonusu izlenmesi</w:t>
            </w:r>
          </w:p>
          <w:p w:rsidR="00FB15CC" w:rsidRDefault="00FB15CC" w:rsidP="005152CE">
            <w:pPr>
              <w:spacing w:after="0"/>
              <w:ind w:firstLine="709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. Tanımlayınız:</w:t>
            </w:r>
          </w:p>
          <w:p w:rsidR="005152CE" w:rsidRPr="004B610E" w:rsidRDefault="005152CE" w:rsidP="005152CE">
            <w:pPr>
              <w:spacing w:after="0"/>
              <w:ind w:firstLine="709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4B610E" w:rsidRDefault="00FB15CC" w:rsidP="005152CE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İzlem </w:t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Sıklığı:</w:t>
            </w:r>
          </w:p>
          <w:p w:rsidR="00FB15CC" w:rsidRPr="004B610E" w:rsidRDefault="00FB15CC" w:rsidP="005152CE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er 2-3 dakidada bir</w:t>
            </w:r>
          </w:p>
          <w:p w:rsidR="00FB15CC" w:rsidRPr="004B610E" w:rsidRDefault="00FB15CC" w:rsidP="005152CE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er 4-5 dakikada bir</w:t>
            </w:r>
          </w:p>
          <w:p w:rsidR="006462CC" w:rsidRDefault="00FB15CC" w:rsidP="005152CE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. </w:t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Açıklayınız:</w:t>
            </w:r>
          </w:p>
          <w:p w:rsidR="005152CE" w:rsidRPr="004B610E" w:rsidRDefault="005152CE" w:rsidP="00B0356B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B15CC" w:rsidRPr="004B610E" w:rsidTr="0041622A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4B610E" w:rsidRDefault="00FB15CC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9</w:t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Varsa post- operatif dönemde verilecek analjezik ajanlar hakkında bilgi veriniz (Post-operatif dönemde, deney hayvanın acı/ağrı hissetmesi, hayvan refahını etkileyen önemli bir faktör olup; böyle bir durumda analjezik kullanımı mutlaka düşünülmelidir).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                                                                                           </w:t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34F1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CD58B5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PSAM DIŞI</w:t>
            </w:r>
          </w:p>
        </w:tc>
      </w:tr>
      <w:tr w:rsidR="006462CC" w:rsidRPr="004B610E" w:rsidTr="005152CE">
        <w:trPr>
          <w:cantSplit/>
          <w:trHeight w:val="3570"/>
          <w:jc w:val="center"/>
        </w:trPr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W w:w="9624" w:type="dxa"/>
              <w:jc w:val="center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318"/>
              <w:gridCol w:w="1010"/>
              <w:gridCol w:w="1134"/>
              <w:gridCol w:w="1418"/>
              <w:gridCol w:w="1559"/>
              <w:gridCol w:w="2185"/>
            </w:tblGrid>
            <w:tr w:rsidR="006462CC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Ajanın Adı</w:t>
                  </w: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Doz</w:t>
                  </w: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Hacim</w:t>
                  </w: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Veriliş Yolu</w:t>
                  </w: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 w:rsidRPr="00BD14F6"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>Veriliş Sıklığı</w:t>
                  </w: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jc w:val="center"/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</w:pPr>
                  <w:r>
                    <w:rPr>
                      <w:rFonts w:ascii="Palatino Linotype" w:eastAsia="Times New Roman" w:hAnsi="Palatino Linotype" w:cs="Times New Roman"/>
                      <w:b/>
                      <w:noProof/>
                      <w:sz w:val="18"/>
                      <w:szCs w:val="18"/>
                      <w:lang w:eastAsia="tr-TR"/>
                    </w:rPr>
                    <w:t xml:space="preserve">Toplam Uygulama Süresi </w:t>
                  </w:r>
                </w:p>
              </w:tc>
            </w:tr>
            <w:tr w:rsidR="006462CC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6462CC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  <w:tr w:rsidR="006462CC" w:rsidRPr="00BD14F6" w:rsidTr="00AC60D8">
              <w:trPr>
                <w:trHeight w:val="567"/>
                <w:jc w:val="center"/>
              </w:trPr>
              <w:tc>
                <w:tcPr>
                  <w:tcW w:w="2318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010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  <w:tc>
                <w:tcPr>
                  <w:tcW w:w="2185" w:type="dxa"/>
                  <w:shd w:val="clear" w:color="auto" w:fill="auto"/>
                  <w:vAlign w:val="center"/>
                </w:tcPr>
                <w:p w:rsidR="006462CC" w:rsidRPr="00BD14F6" w:rsidRDefault="006462CC" w:rsidP="006462CC">
                  <w:pPr>
                    <w:spacing w:after="0"/>
                    <w:rPr>
                      <w:rFonts w:ascii="Palatino Linotype" w:eastAsia="Times New Roman" w:hAnsi="Palatino Linotype" w:cs="Times New Roman"/>
                      <w:noProof/>
                      <w:sz w:val="18"/>
                      <w:szCs w:val="18"/>
                      <w:lang w:eastAsia="tr-TR"/>
                    </w:rPr>
                  </w:pPr>
                </w:p>
              </w:tc>
            </w:tr>
          </w:tbl>
          <w:p w:rsidR="006462CC" w:rsidRPr="004B610E" w:rsidRDefault="006462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B15CC" w:rsidRPr="004B610E" w:rsidTr="0041622A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4B610E" w:rsidRDefault="00460631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30</w:t>
            </w:r>
            <w:r w:rsidR="00FB15CC" w:rsidRPr="004B610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Deney sırasında ve/ veya sonrasında olası tehlikeli durumlar</w:t>
            </w:r>
          </w:p>
        </w:tc>
      </w:tr>
      <w:tr w:rsidR="00FB15CC" w:rsidRPr="004B610E" w:rsidTr="004A7070">
        <w:trPr>
          <w:cantSplit/>
          <w:trHeight w:val="4912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B15CC" w:rsidRPr="004B610E" w:rsidRDefault="00FB15CC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Deney sırasında ve/ veya  sonrasında oluşabilecek tehlikeli madde ve/veya durum var mı ?</w:t>
            </w:r>
          </w:p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ayır</w:t>
            </w:r>
          </w:p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Evet</w:t>
            </w:r>
          </w:p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            -Oluşabilecek tehlikeli madde ve/veya durumları işaretleyiniz.</w:t>
            </w:r>
          </w:p>
          <w:p w:rsidR="00FB15CC" w:rsidRPr="004B610E" w:rsidRDefault="00FB15CC" w:rsidP="00AC60D8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bookmarkStart w:id="36" w:name="Onay23"/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bookmarkEnd w:id="36"/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Mikrobiyolojik Kontaminasyon. Tanımlayınız:</w:t>
            </w:r>
          </w:p>
          <w:p w:rsidR="00FB15CC" w:rsidRPr="004B610E" w:rsidRDefault="00FB15CC" w:rsidP="00AC60D8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nserojen Madde. Sıralayınız:</w:t>
            </w:r>
          </w:p>
          <w:p w:rsidR="00FB15CC" w:rsidRPr="004B610E" w:rsidRDefault="00FB15CC" w:rsidP="00AC60D8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Radyoizotoplar. Sıralayınız:</w:t>
            </w:r>
          </w:p>
          <w:p w:rsidR="00FB15CC" w:rsidRPr="004B610E" w:rsidRDefault="00FB15CC" w:rsidP="00AC60D8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Biyolojik Toksinler. Sıralayınız: </w:t>
            </w:r>
          </w:p>
          <w:p w:rsidR="00FB15CC" w:rsidRPr="004B610E" w:rsidRDefault="00FB15CC" w:rsidP="00AC60D8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Antineoplastik/ sitotoksik ajanlar. Sıralayınız:</w:t>
            </w:r>
          </w:p>
          <w:p w:rsidR="00FB15CC" w:rsidRPr="004B610E" w:rsidRDefault="00FB15CC" w:rsidP="00AC60D8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 Ajanlar. Sıralayınız:</w:t>
            </w:r>
          </w:p>
          <w:p w:rsidR="00FB15CC" w:rsidRPr="004B610E" w:rsidRDefault="00FB15CC" w:rsidP="00AC60D8">
            <w:pPr>
              <w:spacing w:after="0"/>
              <w:ind w:left="708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 Risk Faktörleri. Tanımlayınız:</w:t>
            </w:r>
          </w:p>
          <w:p w:rsidR="00FB15CC" w:rsidRPr="004B610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4B610E" w:rsidRDefault="005A1887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-</w:t>
            </w:r>
            <w:r w:rsidR="00FB15C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O</w:t>
            </w:r>
            <w:r w:rsidR="00FB15CC"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luşacak tıbbi atıklar ve bunlar</w:t>
            </w:r>
            <w:r w:rsidR="00FB15C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a</w:t>
            </w:r>
            <w:r w:rsidR="00FB15CC"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 </w:t>
            </w:r>
            <w:r w:rsidR="00FB15C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bağlı olarak</w:t>
            </w:r>
            <w:r w:rsidR="00FB15CC" w:rsidRPr="004B610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ortaya çıkabilecek olumsuz durumları önlemek için alınacak önlemler hakkında bilgi veriniz. </w:t>
            </w:r>
          </w:p>
          <w:p w:rsidR="00FB15CC" w:rsidRPr="004B610E" w:rsidRDefault="008569BB" w:rsidP="005A1887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- </w:t>
            </w:r>
            <w:r w:rsidR="005A1887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…………………………..</w:t>
            </w:r>
          </w:p>
        </w:tc>
      </w:tr>
      <w:tr w:rsidR="00FB15CC" w:rsidRPr="00EB00CE" w:rsidTr="0041622A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EB00CE" w:rsidRDefault="00FB15CC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bookmarkStart w:id="37" w:name="OLE_LINK86"/>
            <w:bookmarkStart w:id="38" w:name="OLE_LINK87"/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3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1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Deneyde hayvanlar için kısıtlayıcı durumlar</w:t>
            </w:r>
          </w:p>
        </w:tc>
      </w:tr>
      <w:tr w:rsidR="00FB15CC" w:rsidRPr="00EB00CE" w:rsidTr="004A7070">
        <w:trPr>
          <w:cantSplit/>
          <w:trHeight w:val="5050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B15CC" w:rsidRPr="00EB00CE" w:rsidRDefault="00FB15CC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Deneyde hayvanlar için herhangi bir kısıtlayıcı durum ( Fiziksel kısıtlama, su ve besin) var mı? 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ayır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Evet    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Hareket Kısıtlama ( *Standart kafeslerde barındırılacaksa Rutin seçeneğini işaretleyiniz)</w:t>
            </w:r>
          </w:p>
          <w:p w:rsidR="00FB15CC" w:rsidRPr="00640CB0" w:rsidRDefault="00FB15CC" w:rsidP="00AC60D8">
            <w:pPr>
              <w:spacing w:after="0"/>
              <w:ind w:left="63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  <w:r w:rsidRPr="00640CB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Rutin</w:t>
            </w:r>
          </w:p>
          <w:p w:rsidR="00FB15CC" w:rsidRDefault="00FB15CC" w:rsidP="00AC60D8">
            <w:pPr>
              <w:spacing w:after="0"/>
              <w:ind w:left="63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  <w:r w:rsidRPr="00640CB0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Rutin dışı</w:t>
            </w:r>
          </w:p>
          <w:p w:rsidR="00FB15CC" w:rsidRDefault="00FB15CC" w:rsidP="00AC60D8">
            <w:pPr>
              <w:spacing w:after="0"/>
              <w:ind w:left="1416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Kısıtlayıcı cihaz kullanımı</w:t>
            </w:r>
          </w:p>
          <w:p w:rsidR="00FB15CC" w:rsidRPr="00EB00CE" w:rsidRDefault="00FB15CC" w:rsidP="00AC60D8">
            <w:pPr>
              <w:spacing w:after="0"/>
              <w:ind w:left="1416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>
              <w:t xml:space="preserve"> </w:t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Diğer:</w:t>
            </w:r>
          </w:p>
          <w:p w:rsidR="00FB15CC" w:rsidRPr="00EB00CE" w:rsidRDefault="00FB15CC" w:rsidP="00AC60D8">
            <w:pPr>
              <w:spacing w:after="0"/>
              <w:ind w:left="63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Default="00FB15CC" w:rsidP="00AC60D8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Rutin dışı kısıtlama gerekçesi hakkında bilgi veriniz: </w:t>
            </w:r>
          </w:p>
          <w:p w:rsidR="00FB15CC" w:rsidRPr="00EB00CE" w:rsidRDefault="00FB15CC" w:rsidP="00AC60D8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Kısıtlamanın uygulanma süresi hakkında bilgi veriniz:</w:t>
            </w:r>
          </w:p>
          <w:p w:rsidR="00FB15CC" w:rsidRPr="00EB00CE" w:rsidRDefault="00FB15CC" w:rsidP="00AC60D8">
            <w:pPr>
              <w:spacing w:after="0"/>
              <w:ind w:left="72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Hayvanın kısıtlayıcı koşullar altında izlenme sıklığı ne olacak ?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bookmarkEnd w:id="37"/>
      <w:bookmarkEnd w:id="38"/>
      <w:tr w:rsidR="00FB15CC" w:rsidRPr="00EB00CE" w:rsidTr="0041622A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EB00CE" w:rsidRDefault="00FB15CC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3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2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007C82">
              <w:rPr>
                <w:rFonts w:ascii="Palatino Linotype" w:eastAsia="Times New Roman" w:hAnsi="Palatino Linotype" w:cs="Times New Roman"/>
                <w:b/>
                <w:noProof/>
                <w:sz w:val="20"/>
                <w:szCs w:val="20"/>
                <w:lang w:eastAsia="tr-TR"/>
              </w:rPr>
              <w:t>Özel Barındırma, koşullama, yoksun bırakma içeren deneysel uygulamalar.</w:t>
            </w:r>
          </w:p>
        </w:tc>
      </w:tr>
      <w:tr w:rsidR="00FB15CC" w:rsidRPr="00EB00CE" w:rsidTr="004A7070">
        <w:trPr>
          <w:cantSplit/>
          <w:trHeight w:val="364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B15CC" w:rsidRPr="00EB00CE" w:rsidRDefault="00FB15CC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B15CC" w:rsidRPr="00EB00CE" w:rsidRDefault="00FB15CC" w:rsidP="00AC60D8">
            <w:pPr>
              <w:spacing w:after="0"/>
              <w:ind w:left="630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spacing w:after="0"/>
              <w:ind w:left="629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içbir özel koşul uygulanmayacaktır</w:t>
            </w:r>
          </w:p>
          <w:p w:rsidR="00FB15CC" w:rsidRPr="00EB00CE" w:rsidRDefault="00FB15CC" w:rsidP="00AC60D8">
            <w:pPr>
              <w:spacing w:after="0"/>
              <w:ind w:left="629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spacing w:after="0"/>
              <w:ind w:left="629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Uzun süreli yüksek/düşük sıcaklığa maruz bırakılma</w:t>
            </w:r>
          </w:p>
          <w:p w:rsidR="00FB15CC" w:rsidRPr="00EB00CE" w:rsidRDefault="00FB15CC" w:rsidP="00AC60D8">
            <w:pPr>
              <w:spacing w:after="0"/>
              <w:ind w:left="629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Uzun süreli standart dışı nemlilik/kuruluk altında bırakılma</w:t>
            </w:r>
          </w:p>
          <w:p w:rsidR="00FB15CC" w:rsidRPr="00EB00CE" w:rsidRDefault="00FB15CC" w:rsidP="00AC60D8">
            <w:pPr>
              <w:spacing w:after="0"/>
              <w:ind w:left="629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Uzun süreli standart dışı atmosferik basınca maruz bırakılma</w:t>
            </w:r>
          </w:p>
          <w:p w:rsidR="00FB15CC" w:rsidRPr="00EB00CE" w:rsidRDefault="00FB15CC" w:rsidP="00AC60D8">
            <w:pPr>
              <w:spacing w:after="0"/>
              <w:ind w:left="629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0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Uzun süreli standart dışı atmosferde tutulma</w:t>
            </w:r>
          </w:p>
          <w:p w:rsidR="00FB15CC" w:rsidRPr="00EB00CE" w:rsidRDefault="00FB15CC" w:rsidP="00AC60D8">
            <w:pPr>
              <w:spacing w:after="0"/>
              <w:ind w:left="629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Standart dışı kafeste barındırma (Örn: Metabolik kafes)</w:t>
            </w:r>
          </w:p>
          <w:p w:rsidR="00FB15CC" w:rsidRPr="00EB00CE" w:rsidRDefault="00FB15CC" w:rsidP="00AC60D8">
            <w:pPr>
              <w:spacing w:after="0"/>
              <w:ind w:left="629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Uzun süreli standart dışı ışık-karanlık siklusunda tutulma</w:t>
            </w:r>
          </w:p>
          <w:p w:rsidR="00FB15CC" w:rsidRPr="00EB00CE" w:rsidRDefault="00FB15CC" w:rsidP="00AC60D8">
            <w:pPr>
              <w:spacing w:after="0"/>
              <w:ind w:left="629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12 saatten daha uzun süre susuz bırakma</w:t>
            </w:r>
          </w:p>
          <w:p w:rsidR="00FB15CC" w:rsidRPr="00EB00CE" w:rsidRDefault="00FB15CC" w:rsidP="00AC60D8">
            <w:pPr>
              <w:spacing w:after="0"/>
              <w:ind w:left="629"/>
              <w:contextualSpacing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24 saatten daha uzun aç bırakılma (geviş getiren hayvanlar için 48 saat)</w:t>
            </w:r>
          </w:p>
          <w:p w:rsidR="00FB15CC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. Açıklayınız: 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Text95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TEXT </w:instrTex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 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</w:p>
          <w:p w:rsidR="00FB15CC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6462CC" w:rsidRDefault="006462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6462CC" w:rsidRPr="00EB00CE" w:rsidRDefault="006462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B15CC" w:rsidRPr="00EB00CE" w:rsidTr="0041622A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EB00CE" w:rsidRDefault="00FB15CC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3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3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Deneyin Sonlandırılması</w:t>
            </w:r>
          </w:p>
        </w:tc>
      </w:tr>
      <w:tr w:rsidR="00FB15CC" w:rsidRPr="00EB00CE" w:rsidTr="004A7070">
        <w:trPr>
          <w:cantSplit/>
          <w:trHeight w:val="2926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B15CC" w:rsidRPr="00EB00CE" w:rsidRDefault="00FB15CC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Deneyin (olumsuz bir koşulda) planlanan süreden önce sonlandırılması gerektiği durumda/durumlarda, deneye son verilecekse son verme ölçüt/ölçütleri hakkında bilgi veriniz.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Vücut ağırlığının %20’den fazlakilo kaybı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üzgün yürüyememe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üzgün gıda su alamama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Uyaranlara belirgin derecede azalmış yanıt verme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Veteriner Hekimin uygun görmesi. Tanımlayınız: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. Tanımlayınız: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B15CC" w:rsidRPr="00EB00CE" w:rsidTr="0041622A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EB00CE" w:rsidRDefault="00FB15CC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3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4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20"/>
                <w:szCs w:val="18"/>
                <w:lang w:eastAsia="tr-TR"/>
              </w:rPr>
              <w:t>Ötenazi</w:t>
            </w:r>
          </w:p>
        </w:tc>
      </w:tr>
      <w:tr w:rsidR="00FB15CC" w:rsidRPr="00EB00CE" w:rsidTr="004A7070">
        <w:trPr>
          <w:cantSplit/>
          <w:trHeight w:val="2926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B15CC" w:rsidRPr="00EB00CE" w:rsidRDefault="00FB15CC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Default="00FB15CC" w:rsidP="00AC60D8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Ötenazi uygulanacak mı?  </w:t>
            </w:r>
          </w:p>
          <w:p w:rsidR="00FB15CC" w:rsidRPr="00EB00CE" w:rsidRDefault="00FB15CC" w:rsidP="00AC60D8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Hayır</w:t>
            </w:r>
          </w:p>
          <w:p w:rsidR="00FB15CC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Evet</w:t>
            </w:r>
          </w:p>
          <w:p w:rsidR="00FB15CC" w:rsidRPr="00EB00CE" w:rsidRDefault="00FB15CC" w:rsidP="00AC60D8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Ötenazi yöntemi:</w:t>
            </w:r>
          </w:p>
          <w:p w:rsidR="00FB15CC" w:rsidRPr="00EB00CE" w:rsidRDefault="00FB15CC" w:rsidP="00AC60D8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Yüksek doz anestezik</w:t>
            </w:r>
          </w:p>
          <w:p w:rsidR="00FB15CC" w:rsidRPr="00EB00CE" w:rsidRDefault="00FB15CC" w:rsidP="00AC60D8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Anestezi/tranklizan altında dekapitasyon</w:t>
            </w:r>
          </w:p>
          <w:p w:rsidR="00FB15CC" w:rsidRPr="00EB00CE" w:rsidRDefault="00FB15CC" w:rsidP="00AC60D8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Anestezi/tranklizan altında servikaldiskolasyon</w:t>
            </w:r>
          </w:p>
          <w:p w:rsidR="00FB15CC" w:rsidRPr="00EB00CE" w:rsidRDefault="00FB15CC" w:rsidP="00AC60D8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Cerrahi sırasında ekssanguinasyon</w:t>
            </w:r>
          </w:p>
          <w:p w:rsidR="00FB15CC" w:rsidRPr="00EB00CE" w:rsidRDefault="00FB15CC" w:rsidP="00AC60D8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Karbondioksit solutma</w:t>
            </w:r>
          </w:p>
          <w:p w:rsidR="00FB15CC" w:rsidRPr="00EB00CE" w:rsidRDefault="00FB15CC" w:rsidP="00AC60D8">
            <w:pPr>
              <w:spacing w:after="0"/>
              <w:ind w:left="1416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begin">
                <w:ffData>
                  <w:name w:val="Onay2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instrText xml:space="preserve"> FORMCHECKBOX </w:instrText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r>
            <w:r w:rsidR="00920F4B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separate"/>
            </w:r>
            <w:r w:rsidRPr="00A2093C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fldChar w:fldCharType="end"/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 xml:space="preserve"> Diğer. Tanımlayınız: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Neden bu ötenazi yöntemini seçtiğinizi belirtiniz.</w:t>
            </w:r>
          </w:p>
          <w:p w:rsidR="00FB15CC" w:rsidRPr="00EB00CE" w:rsidRDefault="001F6F0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-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007C82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007C82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Ötenazi uygulanmayacaksa deney sonrası hayvanların durumu hakkında bilgi veriniz.</w:t>
            </w:r>
          </w:p>
          <w:p w:rsidR="00FB15CC" w:rsidRPr="001F6F0C" w:rsidRDefault="001F6F0C" w:rsidP="001F6F0C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-</w:t>
            </w: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  <w:tr w:rsidR="00FB15CC" w:rsidRPr="00EB00CE" w:rsidTr="0041622A">
        <w:trPr>
          <w:cantSplit/>
          <w:trHeight w:val="3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EB00CE" w:rsidRDefault="00FB15CC" w:rsidP="00460631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3</w:t>
            </w:r>
            <w:r w:rsidR="00460631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5</w:t>
            </w: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  <w:t>.</w:t>
            </w:r>
          </w:p>
        </w:tc>
        <w:tc>
          <w:tcPr>
            <w:tcW w:w="9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  <w:r w:rsidRPr="00EB00CE"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  <w:t>Projenin bilime yapabileceği potansiyel katkılar nelerdir? Açıklayınız.</w:t>
            </w:r>
          </w:p>
        </w:tc>
      </w:tr>
      <w:tr w:rsidR="00FB15CC" w:rsidRPr="00EB00CE" w:rsidTr="004A7070">
        <w:trPr>
          <w:cantSplit/>
          <w:trHeight w:val="562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FB15CC" w:rsidRPr="00EB00CE" w:rsidRDefault="00FB15CC" w:rsidP="00AC60D8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noProof/>
                <w:sz w:val="28"/>
                <w:szCs w:val="28"/>
                <w:lang w:eastAsia="tr-TR"/>
              </w:rPr>
            </w:pPr>
          </w:p>
        </w:tc>
        <w:tc>
          <w:tcPr>
            <w:tcW w:w="963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FB15CC" w:rsidRPr="00EB00CE" w:rsidRDefault="00FB15CC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326EF" w:rsidRDefault="008326EF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569BB" w:rsidRDefault="008569BB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569BB" w:rsidRDefault="008569BB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569BB" w:rsidRDefault="008569BB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  <w:p w:rsidR="008569BB" w:rsidRPr="00EB00CE" w:rsidRDefault="008569BB" w:rsidP="00AC60D8">
            <w:pPr>
              <w:spacing w:after="0"/>
              <w:rPr>
                <w:rFonts w:ascii="Palatino Linotype" w:eastAsia="Times New Roman" w:hAnsi="Palatino Linotype" w:cs="Times New Roman"/>
                <w:b/>
                <w:noProof/>
                <w:sz w:val="18"/>
                <w:szCs w:val="18"/>
                <w:lang w:eastAsia="tr-TR"/>
              </w:rPr>
            </w:pPr>
          </w:p>
        </w:tc>
      </w:tr>
    </w:tbl>
    <w:p w:rsidR="003E02C7" w:rsidRDefault="003E02C7" w:rsidP="00FA25A1">
      <w:pPr>
        <w:pBdr>
          <w:top w:val="single" w:sz="4" w:space="1" w:color="auto"/>
        </w:pBd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04F35" w:rsidRDefault="00504F35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07C82" w:rsidRDefault="00007C82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15263" w:rsidRPr="00C15263" w:rsidRDefault="00647F69" w:rsidP="008569BB">
      <w:pPr>
        <w:tabs>
          <w:tab w:val="left" w:pos="7995"/>
        </w:tabs>
        <w:spacing w:after="0" w:line="240" w:lineRule="auto"/>
        <w:jc w:val="right"/>
        <w:rPr>
          <w:rFonts w:ascii="Palatino Linotype" w:hAnsi="Palatino Linotype"/>
          <w:b/>
          <w:sz w:val="18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5152C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4736C0">
        <w:rPr>
          <w:rFonts w:ascii="Palatino Linotype" w:hAnsi="Palatino Linotype"/>
          <w:b/>
          <w:sz w:val="18"/>
        </w:rPr>
        <w:t xml:space="preserve">                                                  </w:t>
      </w:r>
      <w:r w:rsidR="008569BB">
        <w:rPr>
          <w:rFonts w:ascii="Palatino Linotype" w:hAnsi="Palatino Linotype"/>
          <w:b/>
          <w:sz w:val="18"/>
        </w:rPr>
        <w:t xml:space="preserve">  </w:t>
      </w:r>
      <w:r w:rsidR="004736C0">
        <w:rPr>
          <w:rFonts w:ascii="Palatino Linotype" w:hAnsi="Palatino Linotype"/>
          <w:b/>
          <w:sz w:val="18"/>
        </w:rPr>
        <w:t xml:space="preserve">       </w:t>
      </w:r>
      <w:r w:rsidR="006B3DAE">
        <w:rPr>
          <w:rFonts w:ascii="Palatino Linotype" w:hAnsi="Palatino Linotype"/>
          <w:b/>
          <w:sz w:val="18"/>
        </w:rPr>
        <w:t xml:space="preserve">Ek-1 </w:t>
      </w:r>
      <w:r w:rsidR="008569BB">
        <w:rPr>
          <w:rFonts w:ascii="Palatino Linotype" w:hAnsi="Palatino Linotype"/>
          <w:b/>
          <w:sz w:val="18"/>
        </w:rPr>
        <w:t>(Versiyon 3, 05</w:t>
      </w:r>
      <w:r w:rsidR="00DD0389">
        <w:rPr>
          <w:rFonts w:ascii="Palatino Linotype" w:hAnsi="Palatino Linotype"/>
          <w:b/>
          <w:sz w:val="18"/>
        </w:rPr>
        <w:t>.</w:t>
      </w:r>
      <w:r w:rsidR="005152CE">
        <w:rPr>
          <w:rFonts w:ascii="Palatino Linotype" w:hAnsi="Palatino Linotype"/>
          <w:b/>
          <w:sz w:val="18"/>
        </w:rPr>
        <w:t>01</w:t>
      </w:r>
      <w:r w:rsidR="00DD0389">
        <w:rPr>
          <w:rFonts w:ascii="Palatino Linotype" w:hAnsi="Palatino Linotype"/>
          <w:b/>
          <w:sz w:val="18"/>
        </w:rPr>
        <w:t>.202</w:t>
      </w:r>
      <w:r w:rsidR="005152CE">
        <w:rPr>
          <w:rFonts w:ascii="Palatino Linotype" w:hAnsi="Palatino Linotype"/>
          <w:b/>
          <w:sz w:val="18"/>
        </w:rPr>
        <w:t>3</w:t>
      </w:r>
      <w:r w:rsidR="006B3DAE" w:rsidRPr="006B3DAE">
        <w:rPr>
          <w:rFonts w:ascii="Palatino Linotype" w:hAnsi="Palatino Linotype"/>
          <w:b/>
          <w:sz w:val="18"/>
        </w:rPr>
        <w:t>)</w:t>
      </w:r>
    </w:p>
    <w:p w:rsidR="00007C82" w:rsidRDefault="00007C82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B00CE" w:rsidRPr="00EB00CE" w:rsidRDefault="008569BB" w:rsidP="008569BB">
      <w:pPr>
        <w:spacing w:after="0"/>
        <w:rPr>
          <w:rFonts w:ascii="Palatino Linotype" w:eastAsia="Times New Roman" w:hAnsi="Palatino Linotype" w:cs="Times New Roman"/>
          <w:noProof/>
          <w:sz w:val="18"/>
          <w:szCs w:val="18"/>
          <w:lang w:eastAsia="tr-TR"/>
        </w:rPr>
      </w:pPr>
      <w:r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 xml:space="preserve">                                                                 </w:t>
      </w:r>
      <w:r w:rsidR="00EB00CE" w:rsidRPr="00EB00CE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T.C.</w:t>
      </w:r>
    </w:p>
    <w:p w:rsidR="00EB00CE" w:rsidRPr="00EB00CE" w:rsidRDefault="00EB00CE" w:rsidP="00EB00CE">
      <w:pPr>
        <w:spacing w:after="0"/>
        <w:ind w:hanging="72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BALIKESİR ÜNİVERSİTESİ</w:t>
      </w:r>
    </w:p>
    <w:p w:rsidR="00EB00CE" w:rsidRPr="00EB00CE" w:rsidRDefault="00EB00CE" w:rsidP="00EB00CE">
      <w:pPr>
        <w:spacing w:after="0"/>
        <w:ind w:hanging="72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HAYVAN DENEYLERİ YEREL ETİK KURULU</w:t>
      </w:r>
    </w:p>
    <w:p w:rsidR="00EB00CE" w:rsidRPr="00EB00CE" w:rsidRDefault="00EB00CE" w:rsidP="00EB00CE">
      <w:pPr>
        <w:spacing w:after="0"/>
        <w:ind w:hanging="72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(BAUN-HADYEK)</w:t>
      </w:r>
    </w:p>
    <w:p w:rsidR="00EB00CE" w:rsidRPr="00EB00CE" w:rsidRDefault="00EB00CE" w:rsidP="00EB00CE">
      <w:pPr>
        <w:spacing w:after="0"/>
        <w:ind w:hanging="72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</w:p>
    <w:p w:rsidR="00EB00CE" w:rsidRPr="00EB00CE" w:rsidRDefault="00EB00CE" w:rsidP="000035F1">
      <w:pPr>
        <w:spacing w:after="0"/>
        <w:ind w:hanging="720"/>
        <w:jc w:val="center"/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4"/>
          <w:szCs w:val="24"/>
          <w:lang w:eastAsia="tr-TR"/>
        </w:rPr>
        <w:t>TAAHHÜTNAME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Tarih: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Proje Başlığı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>: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</w:p>
    <w:p w:rsidR="00EB00CE" w:rsidRPr="00CB6B91" w:rsidRDefault="008326EF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    </w:t>
      </w:r>
      <w:r w:rsidR="00CB6B91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 </w:t>
      </w:r>
      <w:r w:rsidRPr="008326EF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Unvanı /</w:t>
      </w:r>
      <w:r w:rsidR="00CB6B91" w:rsidRPr="008326EF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 xml:space="preserve"> </w:t>
      </w:r>
      <w:r w:rsidR="00EB00CE" w:rsidRPr="008326EF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Adı Soyadı</w:t>
      </w:r>
      <w:r w:rsidR="00EB00CE" w:rsidRPr="008326EF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ab/>
      </w:r>
      <w:r w:rsidR="00EB00CE"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="00CB6B91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  </w:t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  </w:t>
      </w:r>
      <w:r w:rsidR="00EB00CE" w:rsidRPr="00CB6B91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Görev Yeri</w:t>
      </w:r>
      <w:r w:rsidR="00CB6B91" w:rsidRPr="00CB6B91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            </w:t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 </w:t>
      </w:r>
      <w:r w:rsidR="00CB6B91" w:rsidRPr="00CB6B91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            </w:t>
      </w:r>
      <w:r w:rsidR="00CB6B91" w:rsidRPr="00CB6B91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İmza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Proje Yürütücüsü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>:</w:t>
      </w:r>
    </w:p>
    <w:p w:rsidR="00EB00CE" w:rsidRPr="00EB00CE" w:rsidRDefault="00CB6B91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ab/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Araştırmacılar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>: 1.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  2.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  3. </w:t>
      </w:r>
    </w:p>
    <w:p w:rsidR="00EB00CE" w:rsidRPr="00EB00CE" w:rsidRDefault="00C15459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 </w:t>
      </w: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Yardımcı Görevliler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: 1. 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</w:p>
    <w:p w:rsidR="00EB00CE" w:rsidRDefault="00EB00CE" w:rsidP="00EB00CE">
      <w:pPr>
        <w:shd w:val="clear" w:color="auto" w:fill="FFFFFF"/>
        <w:spacing w:after="40"/>
        <w:ind w:left="2127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  2.</w:t>
      </w:r>
      <w:r w:rsidR="00B349B0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 </w:t>
      </w:r>
    </w:p>
    <w:p w:rsidR="00B349B0" w:rsidRPr="00EB00CE" w:rsidRDefault="00B349B0" w:rsidP="00EB00CE">
      <w:pPr>
        <w:shd w:val="clear" w:color="auto" w:fill="FFFFFF"/>
        <w:spacing w:after="40"/>
        <w:ind w:left="2127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</w:p>
    <w:p w:rsidR="00EB00CE" w:rsidRPr="00EB00CE" w:rsidRDefault="00EB00CE" w:rsidP="00EB00CE">
      <w:pPr>
        <w:shd w:val="clear" w:color="auto" w:fill="FFFFFF"/>
        <w:spacing w:after="40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 xml:space="preserve">Balıkesir Üniversitesi Hayvan Deneyleri Yerel Etik Kurul Yönergesini okudum. </w:t>
      </w:r>
    </w:p>
    <w:p w:rsidR="00EB00CE" w:rsidRPr="00EB00CE" w:rsidRDefault="00F55B8F" w:rsidP="00F55B8F">
      <w:pPr>
        <w:numPr>
          <w:ilvl w:val="0"/>
          <w:numId w:val="6"/>
        </w:numPr>
        <w:shd w:val="clear" w:color="auto" w:fill="FFFFFF"/>
        <w:tabs>
          <w:tab w:val="clear" w:pos="720"/>
          <w:tab w:val="num" w:pos="284"/>
        </w:tabs>
        <w:spacing w:after="40" w:line="240" w:lineRule="auto"/>
        <w:ind w:hanging="72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  </w:t>
      </w:r>
      <w:r w:rsidR="00EB00CE"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Yönergeye uygun olarak çalışacağımı, </w:t>
      </w:r>
    </w:p>
    <w:p w:rsidR="00EB00CE" w:rsidRPr="00EB00CE" w:rsidRDefault="00EB00CE" w:rsidP="00F55B8F">
      <w:pPr>
        <w:numPr>
          <w:ilvl w:val="0"/>
          <w:numId w:val="6"/>
        </w:numPr>
        <w:shd w:val="clear" w:color="auto" w:fill="FFFFFF"/>
        <w:tabs>
          <w:tab w:val="clear" w:pos="720"/>
          <w:tab w:val="num" w:pos="426"/>
        </w:tabs>
        <w:spacing w:after="40" w:line="240" w:lineRule="auto"/>
        <w:ind w:left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Onay alınmış çalışmada; Deney Hayvanları Kullanım Sertifikası (DHKS) bulunmayan kişilere deney  hayvanlarında herhangi bir işlem yaptırmayacağımı,</w:t>
      </w:r>
    </w:p>
    <w:p w:rsidR="00EB00CE" w:rsidRPr="00EB00CE" w:rsidRDefault="00EB00CE" w:rsidP="00EB00CE">
      <w:pPr>
        <w:numPr>
          <w:ilvl w:val="0"/>
          <w:numId w:val="6"/>
        </w:numPr>
        <w:shd w:val="clear" w:color="auto" w:fill="FFFFFF"/>
        <w:spacing w:after="40" w:line="240" w:lineRule="auto"/>
        <w:ind w:left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Çalışma sürecinde işlemlerde ve çalışma ekibinde yapılacak değişiklikler için Yerel Etik Kurulun iznini alacağımı,</w:t>
      </w:r>
    </w:p>
    <w:p w:rsidR="00C15459" w:rsidRDefault="00373925" w:rsidP="00C15459">
      <w:pPr>
        <w:numPr>
          <w:ilvl w:val="0"/>
          <w:numId w:val="6"/>
        </w:numPr>
        <w:shd w:val="clear" w:color="auto" w:fill="FFFFFF"/>
        <w:tabs>
          <w:tab w:val="clear" w:pos="720"/>
          <w:tab w:val="left" w:pos="426"/>
        </w:tabs>
        <w:spacing w:after="40" w:line="240" w:lineRule="auto"/>
        <w:ind w:left="284" w:hanging="295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 </w:t>
      </w:r>
      <w:r w:rsidR="00EB00CE"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Çalışmanın bitimini müteakip üç ay içerisinde Balıkesir Üniversitesi Hayvan D</w:t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eneyleriYerel Etik </w:t>
      </w:r>
      <w:r w:rsidR="00C15459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   </w:t>
      </w:r>
    </w:p>
    <w:p w:rsidR="00EB00CE" w:rsidRPr="00373925" w:rsidRDefault="00C15459" w:rsidP="00C15459">
      <w:pPr>
        <w:shd w:val="clear" w:color="auto" w:fill="FFFFFF"/>
        <w:tabs>
          <w:tab w:val="left" w:pos="426"/>
        </w:tabs>
        <w:spacing w:after="40" w:line="240" w:lineRule="auto"/>
        <w:ind w:left="284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  </w:t>
      </w:r>
      <w:r w:rsidR="00373925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Kurulu’na  </w:t>
      </w:r>
      <w:r w:rsidR="00EB00CE" w:rsidRPr="00373925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bildireceğimi,</w:t>
      </w:r>
    </w:p>
    <w:p w:rsidR="00EB00CE" w:rsidRDefault="00EB00CE" w:rsidP="00EB00CE">
      <w:pPr>
        <w:numPr>
          <w:ilvl w:val="0"/>
          <w:numId w:val="6"/>
        </w:numPr>
        <w:shd w:val="clear" w:color="auto" w:fill="FFFFFF"/>
        <w:spacing w:after="40" w:line="240" w:lineRule="auto"/>
        <w:ind w:left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Bu çalışma süresince </w:t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u w:val="single"/>
          <w:lang w:eastAsia="tr-TR"/>
        </w:rPr>
        <w:t xml:space="preserve">Balıkesir Üniversitesi Hayvan Deneyleri Yerel Etik Kurulu Yönergesinde </w:t>
      </w: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yer alan etik ilkelere uyacağımı, beklenmeyen ters bir etki veya olay olduğunda derhal yerel etik kurula bildireceğimi </w:t>
      </w:r>
    </w:p>
    <w:p w:rsidR="00C15459" w:rsidRDefault="00C15459" w:rsidP="00EB00CE">
      <w:pPr>
        <w:numPr>
          <w:ilvl w:val="0"/>
          <w:numId w:val="6"/>
        </w:numPr>
        <w:shd w:val="clear" w:color="auto" w:fill="FFFFFF"/>
        <w:spacing w:after="40" w:line="240" w:lineRule="auto"/>
        <w:ind w:left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 w:rsidRPr="00C15459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 xml:space="preserve">Balıkesir Üniversitesi Hayvan Deneyleri Yerel Etik Kurulu (BAUN-HADYEK) ile birlikte eş zamanlı olarak başka bir Yerel Etik Kurul’a başvuruda bulunmadığımı/bulunmayacağımı, aksi taktirde BAUN-HADYEK tarafından uygulanacak tüm yaptırımları kabul ettiğimi </w:t>
      </w:r>
      <w:r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;</w:t>
      </w:r>
    </w:p>
    <w:p w:rsidR="00C15459" w:rsidRPr="00EB00CE" w:rsidRDefault="00C15459" w:rsidP="00C15459">
      <w:pPr>
        <w:shd w:val="clear" w:color="auto" w:fill="FFFFFF"/>
        <w:spacing w:after="40" w:line="240" w:lineRule="auto"/>
        <w:ind w:left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</w:p>
    <w:p w:rsidR="00EB00CE" w:rsidRPr="00EB00CE" w:rsidRDefault="00EB00CE" w:rsidP="00EB00CE">
      <w:pPr>
        <w:shd w:val="clear" w:color="auto" w:fill="FFFFFF"/>
        <w:spacing w:after="40"/>
        <w:ind w:firstLine="360"/>
        <w:jc w:val="both"/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noProof/>
          <w:sz w:val="20"/>
          <w:szCs w:val="20"/>
          <w:lang w:eastAsia="tr-TR"/>
        </w:rPr>
        <w:t>Taahhüt ederim/ederiz.</w:t>
      </w:r>
    </w:p>
    <w:p w:rsidR="00EB00CE" w:rsidRPr="00EB00CE" w:rsidRDefault="00EB00CE" w:rsidP="00EB00CE">
      <w:pPr>
        <w:shd w:val="clear" w:color="auto" w:fill="FFFFFF"/>
        <w:spacing w:after="40"/>
        <w:ind w:left="4963" w:firstLine="709"/>
        <w:jc w:val="both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(Adı Soyadı, İmzası)</w:t>
      </w:r>
    </w:p>
    <w:p w:rsidR="00EB00CE" w:rsidRPr="00EB00CE" w:rsidRDefault="00CB6B91" w:rsidP="00EB00CE">
      <w:pPr>
        <w:spacing w:after="0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Sorumlu Yürütücü</w:t>
      </w:r>
      <w:r w:rsidR="00EB00CE"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u w:val="single"/>
          <w:lang w:eastAsia="tr-TR"/>
        </w:rPr>
        <w:t>:</w:t>
      </w:r>
    </w:p>
    <w:p w:rsidR="00EB00CE" w:rsidRPr="00EB00CE" w:rsidRDefault="00EB00CE" w:rsidP="00EB00CE">
      <w:pPr>
        <w:spacing w:after="0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Adres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: </w:t>
      </w:r>
    </w:p>
    <w:p w:rsidR="00EB00CE" w:rsidRPr="00EB00CE" w:rsidRDefault="00EB00CE" w:rsidP="00EB00CE">
      <w:pPr>
        <w:spacing w:after="0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 xml:space="preserve">Tel 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: </w:t>
      </w:r>
    </w:p>
    <w:p w:rsidR="00EB00CE" w:rsidRPr="00EB00CE" w:rsidRDefault="00EB00CE" w:rsidP="00EB00CE">
      <w:pPr>
        <w:spacing w:after="0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Cep Tel.</w:t>
      </w:r>
      <w:r w:rsidRPr="00EB00CE"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: </w:t>
      </w:r>
    </w:p>
    <w:p w:rsidR="00257CA2" w:rsidRPr="00647940" w:rsidRDefault="00647940" w:rsidP="00647940">
      <w:pPr>
        <w:spacing w:after="0"/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</w:pP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>E-Posta</w:t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</w:r>
      <w:r>
        <w:rPr>
          <w:rFonts w:ascii="Palatino Linotype" w:eastAsia="Times New Roman" w:hAnsi="Palatino Linotype" w:cs="Times New Roman"/>
          <w:b/>
          <w:noProof/>
          <w:sz w:val="20"/>
          <w:szCs w:val="20"/>
          <w:lang w:eastAsia="tr-TR"/>
        </w:rPr>
        <w:tab/>
        <w:t xml:space="preserve">: </w:t>
      </w:r>
    </w:p>
    <w:p w:rsidR="00257CA2" w:rsidRDefault="00257CA2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B00CE" w:rsidRPr="00EB00CE" w:rsidRDefault="00EB00CE" w:rsidP="00EB00CE">
      <w:pPr>
        <w:spacing w:after="0"/>
        <w:rPr>
          <w:rFonts w:ascii="Palatino Linotype" w:eastAsia="Times New Roman" w:hAnsi="Palatino Linotype" w:cs="Times New Roman"/>
          <w:noProof/>
          <w:sz w:val="24"/>
          <w:szCs w:val="24"/>
          <w:lang w:eastAsia="tr-TR"/>
        </w:rPr>
      </w:pPr>
    </w:p>
    <w:p w:rsidR="00257CA2" w:rsidRDefault="00257CA2" w:rsidP="00257CA2">
      <w:pPr>
        <w:tabs>
          <w:tab w:val="left" w:pos="79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57CA2" w:rsidSect="00660924">
      <w:headerReference w:type="default" r:id="rId10"/>
      <w:pgSz w:w="11906" w:h="16838"/>
      <w:pgMar w:top="567" w:right="1418" w:bottom="284" w:left="1418" w:header="142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2ED8" w:rsidRDefault="00502ED8" w:rsidP="00EC38B1">
      <w:pPr>
        <w:spacing w:after="0" w:line="240" w:lineRule="auto"/>
      </w:pPr>
      <w:r>
        <w:separator/>
      </w:r>
    </w:p>
  </w:endnote>
  <w:endnote w:type="continuationSeparator" w:id="0">
    <w:p w:rsidR="00502ED8" w:rsidRDefault="00502ED8" w:rsidP="00EC38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2ED8" w:rsidRDefault="00502ED8" w:rsidP="00EC38B1">
      <w:pPr>
        <w:spacing w:after="0" w:line="240" w:lineRule="auto"/>
      </w:pPr>
      <w:r>
        <w:separator/>
      </w:r>
    </w:p>
  </w:footnote>
  <w:footnote w:type="continuationSeparator" w:id="0">
    <w:p w:rsidR="00502ED8" w:rsidRDefault="00502ED8" w:rsidP="00EC38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0F4B" w:rsidRDefault="00920F4B" w:rsidP="00660924">
    <w:pPr>
      <w:pStyle w:val="stbilgi"/>
      <w:jc w:val="right"/>
    </w:pPr>
    <w:r>
      <w:t>BAUNHADYEK-FR-02-BF</w:t>
    </w:r>
  </w:p>
  <w:p w:rsidR="00920F4B" w:rsidRDefault="00920F4B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43C5E"/>
    <w:multiLevelType w:val="hybridMultilevel"/>
    <w:tmpl w:val="D474FEA0"/>
    <w:lvl w:ilvl="0" w:tplc="7B284E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630C25"/>
    <w:multiLevelType w:val="hybridMultilevel"/>
    <w:tmpl w:val="25300F3E"/>
    <w:lvl w:ilvl="0" w:tplc="7B284E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0F5389"/>
    <w:multiLevelType w:val="hybridMultilevel"/>
    <w:tmpl w:val="216223AE"/>
    <w:lvl w:ilvl="0" w:tplc="B2807326">
      <w:start w:val="1"/>
      <w:numFmt w:val="upperLetter"/>
      <w:lvlText w:val="%1)"/>
      <w:lvlJc w:val="left"/>
      <w:pPr>
        <w:ind w:left="63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50" w:hanging="360"/>
      </w:pPr>
    </w:lvl>
    <w:lvl w:ilvl="2" w:tplc="041F001B" w:tentative="1">
      <w:start w:val="1"/>
      <w:numFmt w:val="lowerRoman"/>
      <w:lvlText w:val="%3."/>
      <w:lvlJc w:val="right"/>
      <w:pPr>
        <w:ind w:left="2070" w:hanging="180"/>
      </w:pPr>
    </w:lvl>
    <w:lvl w:ilvl="3" w:tplc="041F000F" w:tentative="1">
      <w:start w:val="1"/>
      <w:numFmt w:val="decimal"/>
      <w:lvlText w:val="%4."/>
      <w:lvlJc w:val="left"/>
      <w:pPr>
        <w:ind w:left="2790" w:hanging="360"/>
      </w:pPr>
    </w:lvl>
    <w:lvl w:ilvl="4" w:tplc="041F0019" w:tentative="1">
      <w:start w:val="1"/>
      <w:numFmt w:val="lowerLetter"/>
      <w:lvlText w:val="%5."/>
      <w:lvlJc w:val="left"/>
      <w:pPr>
        <w:ind w:left="3510" w:hanging="360"/>
      </w:pPr>
    </w:lvl>
    <w:lvl w:ilvl="5" w:tplc="041F001B" w:tentative="1">
      <w:start w:val="1"/>
      <w:numFmt w:val="lowerRoman"/>
      <w:lvlText w:val="%6."/>
      <w:lvlJc w:val="right"/>
      <w:pPr>
        <w:ind w:left="4230" w:hanging="180"/>
      </w:pPr>
    </w:lvl>
    <w:lvl w:ilvl="6" w:tplc="041F000F" w:tentative="1">
      <w:start w:val="1"/>
      <w:numFmt w:val="decimal"/>
      <w:lvlText w:val="%7."/>
      <w:lvlJc w:val="left"/>
      <w:pPr>
        <w:ind w:left="4950" w:hanging="360"/>
      </w:pPr>
    </w:lvl>
    <w:lvl w:ilvl="7" w:tplc="041F0019" w:tentative="1">
      <w:start w:val="1"/>
      <w:numFmt w:val="lowerLetter"/>
      <w:lvlText w:val="%8."/>
      <w:lvlJc w:val="left"/>
      <w:pPr>
        <w:ind w:left="5670" w:hanging="360"/>
      </w:pPr>
    </w:lvl>
    <w:lvl w:ilvl="8" w:tplc="041F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1B96119A"/>
    <w:multiLevelType w:val="hybridMultilevel"/>
    <w:tmpl w:val="D474FEA0"/>
    <w:lvl w:ilvl="0" w:tplc="7B284E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BD52EA"/>
    <w:multiLevelType w:val="hybridMultilevel"/>
    <w:tmpl w:val="D496277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4E3E79"/>
    <w:multiLevelType w:val="hybridMultilevel"/>
    <w:tmpl w:val="1AE05888"/>
    <w:lvl w:ilvl="0" w:tplc="50EAA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C854E8"/>
    <w:multiLevelType w:val="hybridMultilevel"/>
    <w:tmpl w:val="D474FEA0"/>
    <w:lvl w:ilvl="0" w:tplc="7B284E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E80576"/>
    <w:multiLevelType w:val="hybridMultilevel"/>
    <w:tmpl w:val="2A02128E"/>
    <w:lvl w:ilvl="0" w:tplc="1852595C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031429"/>
    <w:multiLevelType w:val="hybridMultilevel"/>
    <w:tmpl w:val="1F92A43E"/>
    <w:lvl w:ilvl="0" w:tplc="84AAE90A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7"/>
  </w:num>
  <w:num w:numId="3">
    <w:abstractNumId w:val="5"/>
  </w:num>
  <w:num w:numId="4">
    <w:abstractNumId w:val="1"/>
  </w:num>
  <w:num w:numId="5">
    <w:abstractNumId w:val="2"/>
  </w:num>
  <w:num w:numId="6">
    <w:abstractNumId w:val="4"/>
  </w:num>
  <w:num w:numId="7">
    <w:abstractNumId w:val="3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zMyMbC0MLIwtjBV0lEKTi0uzszPAykwqgUATry+hiwAAAA="/>
  </w:docVars>
  <w:rsids>
    <w:rsidRoot w:val="000A496A"/>
    <w:rsid w:val="000035F1"/>
    <w:rsid w:val="00007C82"/>
    <w:rsid w:val="00037CE8"/>
    <w:rsid w:val="0004316A"/>
    <w:rsid w:val="00070192"/>
    <w:rsid w:val="00072F73"/>
    <w:rsid w:val="0007336C"/>
    <w:rsid w:val="000A496A"/>
    <w:rsid w:val="000B48C2"/>
    <w:rsid w:val="000B57BA"/>
    <w:rsid w:val="000B5BD7"/>
    <w:rsid w:val="000E2AD4"/>
    <w:rsid w:val="00130631"/>
    <w:rsid w:val="00134DD4"/>
    <w:rsid w:val="00153654"/>
    <w:rsid w:val="00161F8C"/>
    <w:rsid w:val="00192849"/>
    <w:rsid w:val="001A25ED"/>
    <w:rsid w:val="001A278F"/>
    <w:rsid w:val="001B1D1B"/>
    <w:rsid w:val="001C4B10"/>
    <w:rsid w:val="001F6BA3"/>
    <w:rsid w:val="001F6F0C"/>
    <w:rsid w:val="00211E73"/>
    <w:rsid w:val="00256C19"/>
    <w:rsid w:val="00257CA2"/>
    <w:rsid w:val="002650B4"/>
    <w:rsid w:val="00266AF0"/>
    <w:rsid w:val="002752E0"/>
    <w:rsid w:val="0027566A"/>
    <w:rsid w:val="002A47AE"/>
    <w:rsid w:val="002C41AC"/>
    <w:rsid w:val="002F2BC6"/>
    <w:rsid w:val="00307F88"/>
    <w:rsid w:val="0034007B"/>
    <w:rsid w:val="00367202"/>
    <w:rsid w:val="00373925"/>
    <w:rsid w:val="003824A9"/>
    <w:rsid w:val="00386B0E"/>
    <w:rsid w:val="003E0198"/>
    <w:rsid w:val="003E02C7"/>
    <w:rsid w:val="003E3AFC"/>
    <w:rsid w:val="003F0E57"/>
    <w:rsid w:val="004111C4"/>
    <w:rsid w:val="0041622A"/>
    <w:rsid w:val="00432F28"/>
    <w:rsid w:val="00437ACA"/>
    <w:rsid w:val="00460631"/>
    <w:rsid w:val="004736C0"/>
    <w:rsid w:val="00485DDE"/>
    <w:rsid w:val="004926F7"/>
    <w:rsid w:val="004951E2"/>
    <w:rsid w:val="004A7070"/>
    <w:rsid w:val="004B03D7"/>
    <w:rsid w:val="004B610E"/>
    <w:rsid w:val="00502ED8"/>
    <w:rsid w:val="00504F35"/>
    <w:rsid w:val="005107CC"/>
    <w:rsid w:val="005152CE"/>
    <w:rsid w:val="00525410"/>
    <w:rsid w:val="0053019C"/>
    <w:rsid w:val="00551D53"/>
    <w:rsid w:val="00553692"/>
    <w:rsid w:val="00561CA2"/>
    <w:rsid w:val="005A1887"/>
    <w:rsid w:val="005C0F4F"/>
    <w:rsid w:val="005D124B"/>
    <w:rsid w:val="005D34BE"/>
    <w:rsid w:val="005D6562"/>
    <w:rsid w:val="0062721C"/>
    <w:rsid w:val="00640CB0"/>
    <w:rsid w:val="006462CC"/>
    <w:rsid w:val="00647940"/>
    <w:rsid w:val="00647F69"/>
    <w:rsid w:val="00660924"/>
    <w:rsid w:val="00673820"/>
    <w:rsid w:val="006B0793"/>
    <w:rsid w:val="006B0794"/>
    <w:rsid w:val="006B3DAE"/>
    <w:rsid w:val="006D18C4"/>
    <w:rsid w:val="006E16EA"/>
    <w:rsid w:val="006E2A74"/>
    <w:rsid w:val="0070022B"/>
    <w:rsid w:val="007657AB"/>
    <w:rsid w:val="007836A7"/>
    <w:rsid w:val="007A62D5"/>
    <w:rsid w:val="008326EF"/>
    <w:rsid w:val="008569BB"/>
    <w:rsid w:val="00876289"/>
    <w:rsid w:val="008845DB"/>
    <w:rsid w:val="008B712C"/>
    <w:rsid w:val="008B7B14"/>
    <w:rsid w:val="008C1220"/>
    <w:rsid w:val="008C6002"/>
    <w:rsid w:val="008E4F36"/>
    <w:rsid w:val="00920F4B"/>
    <w:rsid w:val="00935B02"/>
    <w:rsid w:val="0096058E"/>
    <w:rsid w:val="00972704"/>
    <w:rsid w:val="00982231"/>
    <w:rsid w:val="009A3199"/>
    <w:rsid w:val="009B7093"/>
    <w:rsid w:val="009E096C"/>
    <w:rsid w:val="009E597A"/>
    <w:rsid w:val="009F597C"/>
    <w:rsid w:val="00A0475B"/>
    <w:rsid w:val="00A17A25"/>
    <w:rsid w:val="00A2093C"/>
    <w:rsid w:val="00A67051"/>
    <w:rsid w:val="00AC563E"/>
    <w:rsid w:val="00AC60D8"/>
    <w:rsid w:val="00B0356B"/>
    <w:rsid w:val="00B26070"/>
    <w:rsid w:val="00B349B0"/>
    <w:rsid w:val="00B34F10"/>
    <w:rsid w:val="00B36BD0"/>
    <w:rsid w:val="00B433A0"/>
    <w:rsid w:val="00B442F8"/>
    <w:rsid w:val="00B84C9D"/>
    <w:rsid w:val="00B87264"/>
    <w:rsid w:val="00B9359A"/>
    <w:rsid w:val="00B94041"/>
    <w:rsid w:val="00BC3642"/>
    <w:rsid w:val="00BC7C29"/>
    <w:rsid w:val="00BD14F6"/>
    <w:rsid w:val="00BD2BF8"/>
    <w:rsid w:val="00C0578F"/>
    <w:rsid w:val="00C15263"/>
    <w:rsid w:val="00C15459"/>
    <w:rsid w:val="00C2034B"/>
    <w:rsid w:val="00CA0FAE"/>
    <w:rsid w:val="00CA3049"/>
    <w:rsid w:val="00CB4628"/>
    <w:rsid w:val="00CB6AB6"/>
    <w:rsid w:val="00CB6B91"/>
    <w:rsid w:val="00CD24E3"/>
    <w:rsid w:val="00CD58B5"/>
    <w:rsid w:val="00CD5B31"/>
    <w:rsid w:val="00CE4CD0"/>
    <w:rsid w:val="00CE6F50"/>
    <w:rsid w:val="00D05338"/>
    <w:rsid w:val="00D309B2"/>
    <w:rsid w:val="00D50337"/>
    <w:rsid w:val="00D723B4"/>
    <w:rsid w:val="00D85B0B"/>
    <w:rsid w:val="00DD0389"/>
    <w:rsid w:val="00DD04AB"/>
    <w:rsid w:val="00DE6B77"/>
    <w:rsid w:val="00E24816"/>
    <w:rsid w:val="00E33BAF"/>
    <w:rsid w:val="00E52B18"/>
    <w:rsid w:val="00E55910"/>
    <w:rsid w:val="00E63CFE"/>
    <w:rsid w:val="00E7280A"/>
    <w:rsid w:val="00EB00CE"/>
    <w:rsid w:val="00EB39D0"/>
    <w:rsid w:val="00EB5C11"/>
    <w:rsid w:val="00EC38B1"/>
    <w:rsid w:val="00F55B8F"/>
    <w:rsid w:val="00FA25A1"/>
    <w:rsid w:val="00FB0FBD"/>
    <w:rsid w:val="00FB15CC"/>
    <w:rsid w:val="00FB357B"/>
    <w:rsid w:val="00FD63CE"/>
    <w:rsid w:val="00FE287E"/>
    <w:rsid w:val="00FF0C07"/>
    <w:rsid w:val="00FF34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304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B5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57B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1B1D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1D1B"/>
  </w:style>
  <w:style w:type="paragraph" w:styleId="Altbilgi">
    <w:name w:val="footer"/>
    <w:basedOn w:val="Normal"/>
    <w:link w:val="AltbilgiChar"/>
    <w:uiPriority w:val="99"/>
    <w:unhideWhenUsed/>
    <w:rsid w:val="00EC38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C38B1"/>
  </w:style>
  <w:style w:type="paragraph" w:styleId="ListeParagraf">
    <w:name w:val="List Paragraph"/>
    <w:basedOn w:val="Normal"/>
    <w:uiPriority w:val="34"/>
    <w:qFormat/>
    <w:rsid w:val="00EB5C11"/>
    <w:pPr>
      <w:ind w:left="720"/>
      <w:contextualSpacing/>
    </w:pPr>
  </w:style>
  <w:style w:type="paragraph" w:styleId="AralkYok">
    <w:name w:val="No Spacing"/>
    <w:uiPriority w:val="1"/>
    <w:qFormat/>
    <w:rsid w:val="00DD04A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304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B5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57B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1B1D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1D1B"/>
  </w:style>
  <w:style w:type="paragraph" w:styleId="Altbilgi">
    <w:name w:val="footer"/>
    <w:basedOn w:val="Normal"/>
    <w:link w:val="AltbilgiChar"/>
    <w:uiPriority w:val="99"/>
    <w:unhideWhenUsed/>
    <w:rsid w:val="00EC38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C38B1"/>
  </w:style>
  <w:style w:type="paragraph" w:styleId="ListeParagraf">
    <w:name w:val="List Paragraph"/>
    <w:basedOn w:val="Normal"/>
    <w:uiPriority w:val="34"/>
    <w:qFormat/>
    <w:rsid w:val="00EB5C11"/>
    <w:pPr>
      <w:ind w:left="720"/>
      <w:contextualSpacing/>
    </w:pPr>
  </w:style>
  <w:style w:type="paragraph" w:styleId="AralkYok">
    <w:name w:val="No Spacing"/>
    <w:uiPriority w:val="1"/>
    <w:qFormat/>
    <w:rsid w:val="00DD04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594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59FC6A-0BB8-4E16-BAE0-950ECCF95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1</Pages>
  <Words>2464</Words>
  <Characters>14047</Characters>
  <Application>Microsoft Office Word</Application>
  <DocSecurity>0</DocSecurity>
  <Lines>117</Lines>
  <Paragraphs>3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6</cp:revision>
  <cp:lastPrinted>2018-01-24T09:50:00Z</cp:lastPrinted>
  <dcterms:created xsi:type="dcterms:W3CDTF">2022-11-23T09:04:00Z</dcterms:created>
  <dcterms:modified xsi:type="dcterms:W3CDTF">2023-08-03T08:55:00Z</dcterms:modified>
</cp:coreProperties>
</file>